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DFFD8" w14:textId="5F65D628" w:rsidR="00E9012F" w:rsidRPr="002F3062" w:rsidRDefault="00E9012F" w:rsidP="00E9012F">
      <w:pPr>
        <w:pStyle w:val="Heading1"/>
      </w:pPr>
      <w:bookmarkStart w:id="0" w:name="_Hlk159512993"/>
      <w:r w:rsidRPr="002F3062">
        <w:t>Supplementary Material</w:t>
      </w:r>
    </w:p>
    <w:p w14:paraId="0EFCEA12" w14:textId="77777777" w:rsidR="00E9012F" w:rsidRPr="0032543A" w:rsidRDefault="00E9012F" w:rsidP="00E9012F">
      <w:pPr>
        <w:pStyle w:val="Heading2"/>
        <w:rPr>
          <w:i w:val="0"/>
          <w:iCs w:val="0"/>
        </w:rPr>
      </w:pPr>
      <w:r w:rsidRPr="0032543A">
        <w:t>Modeling details related to the analysis of spirometry endpoints</w:t>
      </w:r>
    </w:p>
    <w:p w14:paraId="17AC7DE6" w14:textId="41A32F3B" w:rsidR="00E9012F" w:rsidRPr="00D15D41" w:rsidRDefault="00E9012F" w:rsidP="007110E6">
      <w:pPr>
        <w:spacing w:line="480" w:lineRule="auto"/>
        <w:ind w:firstLine="720"/>
        <w:rPr>
          <w:rFonts w:ascii="Arial" w:hAnsi="Arial" w:cs="Arial"/>
          <w:sz w:val="20"/>
          <w:szCs w:val="20"/>
        </w:rPr>
      </w:pPr>
      <w:r w:rsidRPr="00D15D41">
        <w:rPr>
          <w:rFonts w:ascii="Arial" w:hAnsi="Arial" w:cs="Arial"/>
          <w:sz w:val="20"/>
          <w:szCs w:val="20"/>
        </w:rPr>
        <w:t>A mixed-effects repeated-measures model (MMRM) with a compound symmetric covariance structure was used to assess Day 1 forced expiratory volume in 1 second (FEV</w:t>
      </w:r>
      <w:r w:rsidRPr="00D15D41">
        <w:rPr>
          <w:rFonts w:ascii="Arial" w:hAnsi="Arial" w:cs="Arial"/>
          <w:sz w:val="20"/>
          <w:szCs w:val="20"/>
          <w:vertAlign w:val="subscript"/>
        </w:rPr>
        <w:t>1</w:t>
      </w:r>
      <w:r w:rsidRPr="00D15D41">
        <w:rPr>
          <w:rFonts w:ascii="Arial" w:hAnsi="Arial" w:cs="Arial"/>
          <w:sz w:val="20"/>
          <w:szCs w:val="20"/>
        </w:rPr>
        <w:t>) by postdose time point (</w:t>
      </w:r>
      <w:r w:rsidRPr="00D15D41">
        <w:rPr>
          <w:rFonts w:ascii="Arial" w:hAnsi="Arial" w:cs="Arial"/>
          <w:b/>
          <w:bCs/>
          <w:sz w:val="20"/>
          <w:szCs w:val="20"/>
        </w:rPr>
        <w:t>Figure 1</w:t>
      </w:r>
      <w:r w:rsidRPr="00D15D41">
        <w:rPr>
          <w:rFonts w:ascii="Arial" w:hAnsi="Arial" w:cs="Arial"/>
          <w:sz w:val="20"/>
          <w:szCs w:val="20"/>
        </w:rPr>
        <w:t xml:space="preserve">). </w:t>
      </w:r>
      <w:bookmarkStart w:id="1" w:name="_Hlk175907681"/>
      <w:r w:rsidRPr="00D15D41">
        <w:rPr>
          <w:rFonts w:ascii="Arial" w:hAnsi="Arial" w:cs="Arial"/>
          <w:sz w:val="20"/>
          <w:szCs w:val="20"/>
        </w:rPr>
        <w:t>The model included terms for treatment group, smoking status (current or former smoker), reversibility status (not reversible to either ipratropium</w:t>
      </w:r>
      <w:r w:rsidR="007110E6">
        <w:rPr>
          <w:rFonts w:ascii="Arial" w:hAnsi="Arial" w:cs="Arial"/>
          <w:sz w:val="20"/>
          <w:szCs w:val="20"/>
        </w:rPr>
        <w:t xml:space="preserve"> [500 </w:t>
      </w:r>
      <w:r w:rsidR="00AF28DD">
        <w:rPr>
          <w:rFonts w:ascii="Arial" w:hAnsi="Arial" w:cs="Arial"/>
          <w:sz w:val="20"/>
          <w:szCs w:val="20"/>
        </w:rPr>
        <w:t>µ</w:t>
      </w:r>
      <w:r w:rsidR="007110E6">
        <w:rPr>
          <w:rFonts w:ascii="Arial" w:hAnsi="Arial" w:cs="Arial"/>
          <w:sz w:val="20"/>
          <w:szCs w:val="20"/>
        </w:rPr>
        <w:t>g solution via jet nebulizer]</w:t>
      </w:r>
      <w:r w:rsidRPr="00D15D41">
        <w:rPr>
          <w:rFonts w:ascii="Arial" w:hAnsi="Arial" w:cs="Arial"/>
          <w:sz w:val="20"/>
          <w:szCs w:val="20"/>
        </w:rPr>
        <w:t xml:space="preserve"> or albuterol</w:t>
      </w:r>
      <w:r w:rsidR="007110E6">
        <w:rPr>
          <w:rFonts w:ascii="Arial" w:hAnsi="Arial" w:cs="Arial"/>
          <w:sz w:val="20"/>
          <w:szCs w:val="20"/>
        </w:rPr>
        <w:t xml:space="preserve"> </w:t>
      </w:r>
      <w:r w:rsidR="00B53126">
        <w:rPr>
          <w:rFonts w:ascii="Arial" w:hAnsi="Arial" w:cs="Arial"/>
          <w:sz w:val="20"/>
          <w:szCs w:val="20"/>
        </w:rPr>
        <w:t xml:space="preserve">metered dose inhaler </w:t>
      </w:r>
      <w:r w:rsidR="007110E6">
        <w:rPr>
          <w:rFonts w:ascii="Arial" w:hAnsi="Arial" w:cs="Arial"/>
          <w:sz w:val="20"/>
          <w:szCs w:val="20"/>
        </w:rPr>
        <w:t>[90 µg per puff, 4 puffs administered</w:t>
      </w:r>
      <w:bookmarkEnd w:id="1"/>
      <w:r w:rsidR="007110E6">
        <w:rPr>
          <w:rFonts w:ascii="Arial" w:hAnsi="Arial" w:cs="Arial"/>
          <w:sz w:val="20"/>
          <w:szCs w:val="20"/>
        </w:rPr>
        <w:t>]</w:t>
      </w:r>
      <w:r w:rsidRPr="00D15D41">
        <w:rPr>
          <w:rFonts w:ascii="Arial" w:hAnsi="Arial" w:cs="Arial"/>
          <w:sz w:val="20"/>
          <w:szCs w:val="20"/>
        </w:rPr>
        <w:t xml:space="preserve">, </w:t>
      </w:r>
      <w:bookmarkStart w:id="2" w:name="_Hlk175907697"/>
      <w:r w:rsidRPr="00D15D41">
        <w:rPr>
          <w:rFonts w:ascii="Arial" w:hAnsi="Arial" w:cs="Arial"/>
          <w:sz w:val="20"/>
          <w:szCs w:val="20"/>
        </w:rPr>
        <w:t xml:space="preserve">reversible to albuterol and not to ipratropium, reversible to ipratropium and not to albuterol, reversible to both ipratropium and albuterol), concomitant long-acting beta-agonist use at baseline (yes, no), sex (male, female), and age at baseline (≤65 years or &gt;65 years). </w:t>
      </w:r>
      <w:bookmarkEnd w:id="2"/>
      <w:r w:rsidRPr="00D15D41">
        <w:rPr>
          <w:rFonts w:ascii="Arial" w:hAnsi="Arial" w:cs="Arial"/>
          <w:sz w:val="20"/>
          <w:szCs w:val="20"/>
        </w:rPr>
        <w:t>A covariate for Day 1 baseline FEV</w:t>
      </w:r>
      <w:r w:rsidRPr="00D15D41">
        <w:rPr>
          <w:rFonts w:ascii="Arial" w:hAnsi="Arial" w:cs="Arial"/>
          <w:sz w:val="20"/>
          <w:szCs w:val="20"/>
          <w:vertAlign w:val="subscript"/>
        </w:rPr>
        <w:t>1</w:t>
      </w:r>
      <w:r w:rsidRPr="00D15D41">
        <w:rPr>
          <w:rFonts w:ascii="Arial" w:hAnsi="Arial" w:cs="Arial"/>
          <w:sz w:val="20"/>
          <w:szCs w:val="20"/>
        </w:rPr>
        <w:t xml:space="preserve"> was included. The same modeling approach was used for the substudy assessment of Day 84 FEV</w:t>
      </w:r>
      <w:r w:rsidRPr="00D15D41">
        <w:rPr>
          <w:rFonts w:ascii="Arial" w:hAnsi="Arial" w:cs="Arial"/>
          <w:sz w:val="20"/>
          <w:szCs w:val="20"/>
          <w:vertAlign w:val="subscript"/>
        </w:rPr>
        <w:t>1</w:t>
      </w:r>
      <w:r w:rsidRPr="00D15D41">
        <w:rPr>
          <w:rFonts w:ascii="Arial" w:hAnsi="Arial" w:cs="Arial"/>
          <w:sz w:val="20"/>
          <w:szCs w:val="20"/>
        </w:rPr>
        <w:t xml:space="preserve"> by postdose time point (</w:t>
      </w:r>
      <w:r w:rsidRPr="00D15D41">
        <w:rPr>
          <w:rFonts w:ascii="Arial" w:hAnsi="Arial" w:cs="Arial"/>
          <w:b/>
          <w:bCs/>
          <w:sz w:val="20"/>
          <w:szCs w:val="20"/>
        </w:rPr>
        <w:t>Figure 2</w:t>
      </w:r>
      <w:r w:rsidRPr="00D15D41">
        <w:rPr>
          <w:rFonts w:ascii="Arial" w:hAnsi="Arial" w:cs="Arial"/>
          <w:sz w:val="20"/>
          <w:szCs w:val="20"/>
        </w:rPr>
        <w:t>).</w:t>
      </w:r>
    </w:p>
    <w:p w14:paraId="4F668D5C" w14:textId="77777777" w:rsidR="00E9012F" w:rsidRPr="00D15D41" w:rsidRDefault="00E9012F" w:rsidP="00E9012F">
      <w:pPr>
        <w:spacing w:line="480" w:lineRule="auto"/>
        <w:ind w:firstLine="720"/>
        <w:rPr>
          <w:rFonts w:ascii="Arial" w:hAnsi="Arial" w:cs="Arial"/>
          <w:sz w:val="20"/>
          <w:szCs w:val="20"/>
        </w:rPr>
      </w:pPr>
      <w:r w:rsidRPr="00D15D41">
        <w:rPr>
          <w:rFonts w:ascii="Arial" w:hAnsi="Arial" w:cs="Arial"/>
          <w:sz w:val="20"/>
          <w:szCs w:val="20"/>
        </w:rPr>
        <w:t>All Day 84 FEV</w:t>
      </w:r>
      <w:r w:rsidRPr="00D15D41">
        <w:rPr>
          <w:rFonts w:ascii="Arial" w:hAnsi="Arial" w:cs="Arial"/>
          <w:sz w:val="20"/>
          <w:szCs w:val="20"/>
          <w:vertAlign w:val="subscript"/>
        </w:rPr>
        <w:t>1</w:t>
      </w:r>
      <w:r w:rsidRPr="00D15D41">
        <w:rPr>
          <w:rFonts w:ascii="Arial" w:hAnsi="Arial" w:cs="Arial"/>
          <w:sz w:val="20"/>
          <w:szCs w:val="20"/>
        </w:rPr>
        <w:t xml:space="preserve"> endpoints except area under the FEV</w:t>
      </w:r>
      <w:r w:rsidRPr="00D15D41">
        <w:rPr>
          <w:rFonts w:ascii="Arial" w:hAnsi="Arial" w:cs="Arial"/>
          <w:sz w:val="20"/>
          <w:szCs w:val="20"/>
          <w:vertAlign w:val="subscript"/>
        </w:rPr>
        <w:t>1</w:t>
      </w:r>
      <w:r w:rsidRPr="00D15D41">
        <w:rPr>
          <w:rFonts w:ascii="Arial" w:hAnsi="Arial" w:cs="Arial"/>
          <w:sz w:val="20"/>
          <w:szCs w:val="20"/>
        </w:rPr>
        <w:t xml:space="preserve"> vs time curve (FEV</w:t>
      </w:r>
      <w:r w:rsidRPr="00D15D41">
        <w:rPr>
          <w:rFonts w:ascii="Arial" w:hAnsi="Arial" w:cs="Arial"/>
          <w:sz w:val="20"/>
          <w:szCs w:val="20"/>
          <w:vertAlign w:val="subscript"/>
        </w:rPr>
        <w:t>1</w:t>
      </w:r>
      <w:r w:rsidRPr="00D15D41">
        <w:rPr>
          <w:rFonts w:ascii="Arial" w:hAnsi="Arial" w:cs="Arial"/>
          <w:sz w:val="20"/>
          <w:szCs w:val="20"/>
        </w:rPr>
        <w:t xml:space="preserve"> AUC) from 0 to 12 hours, 12 to 24 hours, and 0 to 24 hours (FEV</w:t>
      </w:r>
      <w:r w:rsidRPr="00D15D41">
        <w:rPr>
          <w:rFonts w:ascii="Arial" w:hAnsi="Arial" w:cs="Arial"/>
          <w:sz w:val="20"/>
          <w:szCs w:val="20"/>
          <w:vertAlign w:val="subscript"/>
        </w:rPr>
        <w:t>1</w:t>
      </w:r>
      <w:r w:rsidRPr="00D15D41">
        <w:rPr>
          <w:rFonts w:ascii="Arial" w:hAnsi="Arial" w:cs="Arial"/>
          <w:sz w:val="20"/>
          <w:szCs w:val="20"/>
        </w:rPr>
        <w:t xml:space="preserve"> AUC</w:t>
      </w:r>
      <w:r w:rsidRPr="00D15D41">
        <w:rPr>
          <w:rFonts w:ascii="Arial" w:hAnsi="Arial" w:cs="Arial"/>
          <w:sz w:val="20"/>
          <w:szCs w:val="20"/>
          <w:vertAlign w:val="subscript"/>
        </w:rPr>
        <w:t>0–24h</w:t>
      </w:r>
      <w:r w:rsidRPr="00D15D41">
        <w:rPr>
          <w:rFonts w:ascii="Arial" w:hAnsi="Arial" w:cs="Arial"/>
          <w:sz w:val="20"/>
          <w:szCs w:val="20"/>
        </w:rPr>
        <w:t>) were assessed by fitting analysis of covariance models with Day 1 baseline FEV</w:t>
      </w:r>
      <w:r w:rsidRPr="00D15D41">
        <w:rPr>
          <w:rFonts w:ascii="Arial" w:hAnsi="Arial" w:cs="Arial"/>
          <w:sz w:val="20"/>
          <w:szCs w:val="20"/>
          <w:vertAlign w:val="subscript"/>
        </w:rPr>
        <w:t>1</w:t>
      </w:r>
      <w:r w:rsidRPr="00D15D41">
        <w:rPr>
          <w:rFonts w:ascii="Arial" w:hAnsi="Arial" w:cs="Arial"/>
          <w:sz w:val="20"/>
          <w:szCs w:val="20"/>
        </w:rPr>
        <w:t xml:space="preserve"> as the covariate. The 3 endpoints unique to the serial spirometry substudy were assessed by fitting a corresponding MMRM with the same covariate and additional terms for interval (0-12 hours or 12-24 hours) and interval by treatment and interval by covariate interactions. There was no separate analysis of FEV</w:t>
      </w:r>
      <w:r w:rsidRPr="00D15D41">
        <w:rPr>
          <w:rFonts w:ascii="Arial" w:hAnsi="Arial" w:cs="Arial"/>
          <w:sz w:val="20"/>
          <w:szCs w:val="20"/>
          <w:vertAlign w:val="subscript"/>
        </w:rPr>
        <w:t>1</w:t>
      </w:r>
      <w:r w:rsidRPr="00D15D41">
        <w:rPr>
          <w:rFonts w:ascii="Arial" w:hAnsi="Arial" w:cs="Arial"/>
          <w:sz w:val="20"/>
          <w:szCs w:val="20"/>
        </w:rPr>
        <w:t xml:space="preserve"> AUC</w:t>
      </w:r>
      <w:r w:rsidRPr="00D15D41">
        <w:rPr>
          <w:rFonts w:ascii="Arial" w:hAnsi="Arial" w:cs="Arial"/>
          <w:sz w:val="20"/>
          <w:szCs w:val="20"/>
          <w:vertAlign w:val="subscript"/>
        </w:rPr>
        <w:t>0-24h</w:t>
      </w:r>
      <w:r w:rsidRPr="00D15D41">
        <w:rPr>
          <w:rFonts w:ascii="Arial" w:hAnsi="Arial" w:cs="Arial"/>
          <w:sz w:val="20"/>
          <w:szCs w:val="20"/>
        </w:rPr>
        <w:t>; it was analyzed as the average across the two 12-hour intervals.</w:t>
      </w:r>
    </w:p>
    <w:p w14:paraId="2C49F417" w14:textId="77777777" w:rsidR="00E9012F" w:rsidRPr="00D15D41" w:rsidRDefault="00E9012F" w:rsidP="00E9012F">
      <w:pPr>
        <w:rPr>
          <w:rFonts w:ascii="Arial" w:hAnsi="Arial" w:cs="Arial"/>
          <w:sz w:val="20"/>
          <w:szCs w:val="20"/>
        </w:rPr>
      </w:pPr>
      <w:r w:rsidRPr="00D15D41">
        <w:rPr>
          <w:rFonts w:ascii="Arial" w:hAnsi="Arial" w:cs="Arial"/>
          <w:sz w:val="20"/>
          <w:szCs w:val="20"/>
        </w:rPr>
        <w:br w:type="page"/>
      </w:r>
    </w:p>
    <w:p w14:paraId="2C25DEE3" w14:textId="77777777" w:rsidR="00E9012F" w:rsidRPr="00D15D41" w:rsidRDefault="00E9012F" w:rsidP="00E9012F">
      <w:pPr>
        <w:spacing w:line="480" w:lineRule="auto"/>
        <w:rPr>
          <w:rFonts w:ascii="Arial" w:hAnsi="Arial" w:cs="Arial"/>
          <w:sz w:val="20"/>
          <w:szCs w:val="20"/>
        </w:rPr>
      </w:pPr>
      <w:r w:rsidRPr="00D15D41">
        <w:rPr>
          <w:rFonts w:ascii="Arial" w:hAnsi="Arial" w:cs="Arial"/>
          <w:b/>
          <w:bCs/>
          <w:sz w:val="20"/>
          <w:szCs w:val="20"/>
        </w:rPr>
        <w:lastRenderedPageBreak/>
        <w:t>Supplemental Table 1</w:t>
      </w:r>
      <w:r w:rsidRPr="00D15D41">
        <w:rPr>
          <w:rFonts w:ascii="Arial" w:hAnsi="Arial" w:cs="Arial"/>
          <w:sz w:val="20"/>
          <w:szCs w:val="20"/>
        </w:rPr>
        <w:t>. Short-Term (0 to 2 Hours) Increase in FEV</w:t>
      </w:r>
      <w:r w:rsidRPr="00D15D41">
        <w:rPr>
          <w:rFonts w:ascii="Arial" w:hAnsi="Arial" w:cs="Arial"/>
          <w:sz w:val="20"/>
          <w:szCs w:val="20"/>
          <w:vertAlign w:val="subscript"/>
        </w:rPr>
        <w:t>1</w:t>
      </w:r>
      <w:r w:rsidRPr="00D15D41">
        <w:rPr>
          <w:rFonts w:ascii="Arial" w:hAnsi="Arial" w:cs="Arial"/>
          <w:sz w:val="20"/>
          <w:szCs w:val="20"/>
        </w:rPr>
        <w:t xml:space="preserve"> of Revefenacin at Day 1</w:t>
      </w:r>
    </w:p>
    <w:tbl>
      <w:tblPr>
        <w:tblStyle w:val="TableGrid"/>
        <w:tblpPr w:leftFromText="180" w:rightFromText="180" w:vertAnchor="text" w:tblpY="1"/>
        <w:tblOverlap w:val="never"/>
        <w:tblW w:w="8910" w:type="dxa"/>
        <w:tblLayout w:type="fixed"/>
        <w:tblLook w:val="04A0" w:firstRow="1" w:lastRow="0" w:firstColumn="1" w:lastColumn="0" w:noHBand="0" w:noVBand="1"/>
      </w:tblPr>
      <w:tblGrid>
        <w:gridCol w:w="3150"/>
        <w:gridCol w:w="2880"/>
        <w:gridCol w:w="2880"/>
      </w:tblGrid>
      <w:tr w:rsidR="00E9012F" w:rsidRPr="00D15D41" w14:paraId="60F0B972" w14:textId="77777777" w:rsidTr="00C069E8">
        <w:trPr>
          <w:trHeight w:val="395"/>
        </w:trPr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14:paraId="43E47DB6" w14:textId="77777777" w:rsidR="00E9012F" w:rsidRPr="00D15D41" w:rsidRDefault="00E9012F" w:rsidP="00C069E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15D41">
              <w:rPr>
                <w:rFonts w:ascii="Arial" w:hAnsi="Arial" w:cs="Arial"/>
                <w:b/>
                <w:sz w:val="20"/>
                <w:szCs w:val="20"/>
              </w:rPr>
              <w:t>FEV</w:t>
            </w:r>
            <w:r w:rsidRPr="00D15D41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1</w:t>
            </w:r>
            <w:r w:rsidRPr="00D15D41">
              <w:rPr>
                <w:rFonts w:ascii="Arial" w:hAnsi="Arial" w:cs="Arial"/>
                <w:b/>
                <w:sz w:val="20"/>
                <w:szCs w:val="20"/>
              </w:rPr>
              <w:t xml:space="preserve"> (mL) Change From Baseli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14:paraId="2FB78164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15D41">
              <w:rPr>
                <w:rFonts w:ascii="Arial" w:hAnsi="Arial" w:cs="Arial"/>
                <w:b/>
                <w:sz w:val="20"/>
                <w:szCs w:val="20"/>
              </w:rPr>
              <w:t xml:space="preserve">Revefenacin 175 μg </w:t>
            </w:r>
          </w:p>
          <w:p w14:paraId="2DEB9DBD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15D41">
              <w:rPr>
                <w:rFonts w:ascii="Arial" w:hAnsi="Arial" w:cs="Arial"/>
                <w:b/>
                <w:sz w:val="20"/>
                <w:szCs w:val="20"/>
              </w:rPr>
              <w:t>(n = 89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14:paraId="430F2F48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15D41">
              <w:rPr>
                <w:rFonts w:ascii="Arial" w:hAnsi="Arial" w:cs="Arial"/>
                <w:b/>
                <w:sz w:val="20"/>
                <w:szCs w:val="20"/>
              </w:rPr>
              <w:t>Placebo</w:t>
            </w:r>
          </w:p>
          <w:p w14:paraId="3895ABE8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15D41">
              <w:rPr>
                <w:rFonts w:ascii="Arial" w:hAnsi="Arial" w:cs="Arial"/>
                <w:b/>
                <w:sz w:val="20"/>
                <w:szCs w:val="20"/>
              </w:rPr>
              <w:t xml:space="preserve"> (n = 83)</w:t>
            </w:r>
          </w:p>
        </w:tc>
      </w:tr>
      <w:tr w:rsidR="00E9012F" w:rsidRPr="00D15D41" w14:paraId="778CF4EC" w14:textId="77777777" w:rsidTr="00C069E8"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14:paraId="0E074646" w14:textId="77777777" w:rsidR="00E9012F" w:rsidRPr="00D15D41" w:rsidRDefault="00E9012F" w:rsidP="00C069E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/>
                <w:bCs/>
                <w:sz w:val="20"/>
                <w:szCs w:val="20"/>
              </w:rPr>
              <w:t>5 minute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14:paraId="481FA892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14:paraId="0192CB46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9012F" w:rsidRPr="00D15D41" w14:paraId="20A7DDC1" w14:textId="77777777" w:rsidTr="00C069E8">
        <w:tc>
          <w:tcPr>
            <w:tcW w:w="31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59D0049" w14:textId="77777777" w:rsidR="00E9012F" w:rsidRPr="00D15D41" w:rsidRDefault="00E9012F" w:rsidP="00C069E8">
            <w:pPr>
              <w:ind w:left="139"/>
              <w:rPr>
                <w:rFonts w:ascii="Arial" w:hAnsi="Arial" w:cs="Arial"/>
                <w:sz w:val="20"/>
                <w:szCs w:val="20"/>
              </w:rPr>
            </w:pPr>
            <w:r w:rsidRPr="00D15D41">
              <w:rPr>
                <w:rFonts w:ascii="Arial" w:hAnsi="Arial" w:cs="Arial"/>
                <w:sz w:val="20"/>
                <w:szCs w:val="20"/>
              </w:rPr>
              <w:t>LS Mean (S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320F452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56 (18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249B4BF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–60 (19)</w:t>
            </w:r>
          </w:p>
        </w:tc>
      </w:tr>
      <w:tr w:rsidR="00E9012F" w:rsidRPr="00D15D41" w14:paraId="360824A2" w14:textId="77777777" w:rsidTr="00C069E8"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2F2EAD6" w14:textId="77777777" w:rsidR="00E9012F" w:rsidRPr="00D15D41" w:rsidRDefault="00E9012F" w:rsidP="00C069E8">
            <w:pPr>
              <w:ind w:left="139"/>
              <w:rPr>
                <w:rFonts w:ascii="Arial" w:hAnsi="Arial" w:cs="Arial"/>
                <w:sz w:val="20"/>
                <w:szCs w:val="20"/>
              </w:rPr>
            </w:pPr>
            <w:r w:rsidRPr="00D15D41">
              <w:rPr>
                <w:rFonts w:ascii="Arial" w:hAnsi="Arial" w:cs="Arial"/>
                <w:sz w:val="20"/>
                <w:szCs w:val="20"/>
              </w:rPr>
              <w:t xml:space="preserve">LS Mean Difference (SE) 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C27F6A6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116 (24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42E0F27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-</w:t>
            </w:r>
          </w:p>
        </w:tc>
      </w:tr>
      <w:tr w:rsidR="00E9012F" w:rsidRPr="00D15D41" w14:paraId="33FA1E7D" w14:textId="77777777" w:rsidTr="00C069E8"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172300B" w14:textId="77777777" w:rsidR="00E9012F" w:rsidRPr="00D15D41" w:rsidRDefault="00E9012F" w:rsidP="00C069E8">
            <w:pPr>
              <w:ind w:left="139"/>
              <w:rPr>
                <w:rFonts w:ascii="Arial" w:hAnsi="Arial" w:cs="Arial"/>
                <w:sz w:val="20"/>
                <w:szCs w:val="20"/>
              </w:rPr>
            </w:pPr>
            <w:r w:rsidRPr="00D15D41">
              <w:rPr>
                <w:rFonts w:ascii="Arial" w:hAnsi="Arial" w:cs="Arial"/>
                <w:sz w:val="20"/>
                <w:szCs w:val="20"/>
              </w:rPr>
              <w:t>95% CI for LS Mean Difference (SE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4AA03FE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(69, 163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967F3A0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E9012F" w:rsidRPr="00D15D41" w14:paraId="6A453DC4" w14:textId="77777777" w:rsidTr="00C069E8"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1D706154" w14:textId="77777777" w:rsidR="00E9012F" w:rsidRPr="00D15D41" w:rsidRDefault="00E9012F" w:rsidP="00C069E8">
            <w:pPr>
              <w:ind w:left="139"/>
              <w:rPr>
                <w:rFonts w:ascii="Arial" w:hAnsi="Arial" w:cs="Arial"/>
                <w:sz w:val="20"/>
                <w:szCs w:val="20"/>
              </w:rPr>
            </w:pPr>
            <w:r w:rsidRPr="00D15D41">
              <w:rPr>
                <w:rFonts w:ascii="Arial" w:hAnsi="Arial" w:cs="Arial"/>
                <w:i/>
                <w:iCs/>
                <w:sz w:val="20"/>
                <w:szCs w:val="20"/>
              </w:rPr>
              <w:t>P</w:t>
            </w:r>
            <w:r w:rsidRPr="00D15D41">
              <w:rPr>
                <w:rFonts w:ascii="Arial" w:hAnsi="Arial" w:cs="Arial"/>
                <w:sz w:val="20"/>
                <w:szCs w:val="20"/>
              </w:rPr>
              <w:t>-valu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7B5284AA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&lt;0.00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27B873F5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-</w:t>
            </w:r>
          </w:p>
        </w:tc>
      </w:tr>
      <w:tr w:rsidR="00E9012F" w:rsidRPr="00D15D41" w14:paraId="6DA70980" w14:textId="77777777" w:rsidTr="00C069E8"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14:paraId="7D5F7824" w14:textId="77777777" w:rsidR="00E9012F" w:rsidRPr="00D15D41" w:rsidRDefault="00E9012F" w:rsidP="00C069E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/>
                <w:bCs/>
                <w:sz w:val="20"/>
                <w:szCs w:val="20"/>
              </w:rPr>
              <w:t>15 minute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14:paraId="52910B84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14:paraId="2173AC55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E9012F" w:rsidRPr="00D15D41" w14:paraId="10418E6D" w14:textId="77777777" w:rsidTr="00C069E8"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245E6C" w14:textId="77777777" w:rsidR="00E9012F" w:rsidRPr="00D15D41" w:rsidRDefault="00E9012F" w:rsidP="00C069E8">
            <w:pPr>
              <w:ind w:left="139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sz w:val="20"/>
                <w:szCs w:val="20"/>
              </w:rPr>
              <w:t>LS Mean (SE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4736DD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116 (18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10B01F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–29 (19)</w:t>
            </w:r>
          </w:p>
        </w:tc>
      </w:tr>
      <w:tr w:rsidR="00E9012F" w:rsidRPr="00D15D41" w14:paraId="6F9F715D" w14:textId="77777777" w:rsidTr="00C069E8"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019422" w14:textId="77777777" w:rsidR="00E9012F" w:rsidRPr="00D15D41" w:rsidRDefault="00E9012F" w:rsidP="00C069E8">
            <w:pPr>
              <w:ind w:left="139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 xml:space="preserve">LS Mean Difference (SE) 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9CC074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145 (23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9015C1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-</w:t>
            </w:r>
          </w:p>
        </w:tc>
      </w:tr>
      <w:tr w:rsidR="00E9012F" w:rsidRPr="00D15D41" w14:paraId="23FEE216" w14:textId="77777777" w:rsidTr="00C069E8"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CCFE56" w14:textId="77777777" w:rsidR="00E9012F" w:rsidRPr="00D15D41" w:rsidRDefault="00E9012F" w:rsidP="00C069E8">
            <w:pPr>
              <w:ind w:left="139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sz w:val="20"/>
                <w:szCs w:val="20"/>
              </w:rPr>
              <w:t>95% CI for LS Mean Difference (SE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460555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15D41">
              <w:rPr>
                <w:rFonts w:ascii="Arial" w:hAnsi="Arial" w:cs="Arial"/>
                <w:sz w:val="20"/>
                <w:szCs w:val="20"/>
              </w:rPr>
              <w:t>(99, 191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474A6C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-</w:t>
            </w:r>
          </w:p>
        </w:tc>
      </w:tr>
      <w:tr w:rsidR="00E9012F" w:rsidRPr="00D15D41" w14:paraId="2C81E9EE" w14:textId="77777777" w:rsidTr="00C069E8"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4341919" w14:textId="77777777" w:rsidR="00E9012F" w:rsidRPr="00D15D41" w:rsidRDefault="00E9012F" w:rsidP="00C069E8">
            <w:pPr>
              <w:ind w:left="139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P</w:t>
            </w:r>
            <w:r w:rsidRPr="00D15D41">
              <w:rPr>
                <w:rFonts w:ascii="Arial" w:hAnsi="Arial" w:cs="Arial"/>
                <w:bCs/>
                <w:sz w:val="20"/>
                <w:szCs w:val="20"/>
              </w:rPr>
              <w:t xml:space="preserve">-value 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DB382E9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&lt;0.00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AB212A4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-</w:t>
            </w:r>
          </w:p>
        </w:tc>
      </w:tr>
      <w:tr w:rsidR="00E9012F" w:rsidRPr="00D15D41" w14:paraId="42C3EBA2" w14:textId="77777777" w:rsidTr="00C069E8"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14:paraId="0EF82CD3" w14:textId="77777777" w:rsidR="00E9012F" w:rsidRPr="00D15D41" w:rsidRDefault="00E9012F" w:rsidP="00C069E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/>
                <w:bCs/>
                <w:sz w:val="20"/>
                <w:szCs w:val="20"/>
              </w:rPr>
              <w:t>30 minute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14:paraId="61DC5A90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14:paraId="5D8B4431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E9012F" w:rsidRPr="00D15D41" w14:paraId="6C6DF2FA" w14:textId="77777777" w:rsidTr="00C069E8"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1338BE7" w14:textId="77777777" w:rsidR="00E9012F" w:rsidRPr="00D15D41" w:rsidRDefault="00E9012F" w:rsidP="00C069E8">
            <w:pPr>
              <w:ind w:left="139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sz w:val="20"/>
                <w:szCs w:val="20"/>
              </w:rPr>
              <w:t>LS Mean (SE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18B05E4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148 (18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D6DE81A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–9 (19)</w:t>
            </w:r>
          </w:p>
        </w:tc>
      </w:tr>
      <w:tr w:rsidR="00E9012F" w:rsidRPr="00D15D41" w14:paraId="3AB90D30" w14:textId="77777777" w:rsidTr="00C069E8"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10F503D" w14:textId="77777777" w:rsidR="00E9012F" w:rsidRPr="00D15D41" w:rsidRDefault="00E9012F" w:rsidP="00C069E8">
            <w:pPr>
              <w:ind w:left="139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 xml:space="preserve">LS Mean Difference (SE) 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38611E5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157 (24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96960F2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-</w:t>
            </w:r>
          </w:p>
        </w:tc>
      </w:tr>
      <w:tr w:rsidR="00E9012F" w:rsidRPr="00D15D41" w14:paraId="05816E48" w14:textId="77777777" w:rsidTr="00C069E8"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83BCC24" w14:textId="77777777" w:rsidR="00E9012F" w:rsidRPr="00D15D41" w:rsidRDefault="00E9012F" w:rsidP="00C069E8">
            <w:pPr>
              <w:ind w:left="139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sz w:val="20"/>
                <w:szCs w:val="20"/>
              </w:rPr>
              <w:t>95% CI for LS Mean Difference (SE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9137BE2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(110, 203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B848223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-</w:t>
            </w:r>
          </w:p>
        </w:tc>
      </w:tr>
      <w:tr w:rsidR="00E9012F" w:rsidRPr="00D15D41" w14:paraId="24571D28" w14:textId="77777777" w:rsidTr="00C069E8"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51707368" w14:textId="77777777" w:rsidR="00E9012F" w:rsidRPr="00D15D41" w:rsidRDefault="00E9012F" w:rsidP="00C069E8">
            <w:pPr>
              <w:ind w:left="139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P</w:t>
            </w:r>
            <w:r w:rsidRPr="00D15D41">
              <w:rPr>
                <w:rFonts w:ascii="Arial" w:hAnsi="Arial" w:cs="Arial"/>
                <w:bCs/>
                <w:sz w:val="20"/>
                <w:szCs w:val="20"/>
              </w:rPr>
              <w:t xml:space="preserve">-value 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62083FE9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&lt;0.00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7188B365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-</w:t>
            </w:r>
          </w:p>
        </w:tc>
      </w:tr>
      <w:tr w:rsidR="00E9012F" w:rsidRPr="00D15D41" w14:paraId="20F5F121" w14:textId="77777777" w:rsidTr="00C069E8"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14:paraId="3D065DED" w14:textId="77777777" w:rsidR="00E9012F" w:rsidRPr="00D15D41" w:rsidRDefault="00E9012F" w:rsidP="00C069E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/>
                <w:bCs/>
                <w:sz w:val="20"/>
                <w:szCs w:val="20"/>
              </w:rPr>
              <w:t>1 hour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14:paraId="384E1122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14:paraId="25F41C7F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E9012F" w:rsidRPr="00D15D41" w14:paraId="3D3168BD" w14:textId="77777777" w:rsidTr="00C069E8"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305349" w14:textId="77777777" w:rsidR="00E9012F" w:rsidRPr="00D15D41" w:rsidRDefault="00E9012F" w:rsidP="00C069E8">
            <w:pPr>
              <w:ind w:left="139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sz w:val="20"/>
                <w:szCs w:val="20"/>
              </w:rPr>
              <w:t>LS Mean (SE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F7D842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162 (18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30336A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23 (19)</w:t>
            </w:r>
          </w:p>
        </w:tc>
      </w:tr>
      <w:tr w:rsidR="00E9012F" w:rsidRPr="00D15D41" w14:paraId="496186E4" w14:textId="77777777" w:rsidTr="00C069E8"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8BDE9F" w14:textId="77777777" w:rsidR="00E9012F" w:rsidRPr="00D15D41" w:rsidRDefault="00E9012F" w:rsidP="00C069E8">
            <w:pPr>
              <w:ind w:left="139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 xml:space="preserve">LS Mean Difference (SE) 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E849F0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139 (24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693D4C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-</w:t>
            </w:r>
          </w:p>
        </w:tc>
      </w:tr>
      <w:tr w:rsidR="00E9012F" w:rsidRPr="00D15D41" w14:paraId="3EFD7E5C" w14:textId="77777777" w:rsidTr="00C069E8"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80C374" w14:textId="77777777" w:rsidR="00E9012F" w:rsidRPr="00D15D41" w:rsidRDefault="00E9012F" w:rsidP="00C069E8">
            <w:pPr>
              <w:ind w:left="139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sz w:val="20"/>
                <w:szCs w:val="20"/>
              </w:rPr>
              <w:t>95% CI for LS Mean Difference (SE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D6FED4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(92, 186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FABBA5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-</w:t>
            </w:r>
          </w:p>
        </w:tc>
      </w:tr>
      <w:tr w:rsidR="00E9012F" w:rsidRPr="00D15D41" w14:paraId="02D8E936" w14:textId="77777777" w:rsidTr="00C069E8"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DE56BF6" w14:textId="77777777" w:rsidR="00E9012F" w:rsidRPr="00D15D41" w:rsidRDefault="00E9012F" w:rsidP="00C069E8">
            <w:pPr>
              <w:ind w:left="139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P</w:t>
            </w:r>
            <w:r w:rsidRPr="00D15D41">
              <w:rPr>
                <w:rFonts w:ascii="Arial" w:hAnsi="Arial" w:cs="Arial"/>
                <w:bCs/>
                <w:sz w:val="20"/>
                <w:szCs w:val="20"/>
              </w:rPr>
              <w:t xml:space="preserve">-value 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56B7C5C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&lt;0.00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8E8D8C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-</w:t>
            </w:r>
          </w:p>
        </w:tc>
      </w:tr>
      <w:tr w:rsidR="00E9012F" w:rsidRPr="00D15D41" w14:paraId="0764466F" w14:textId="77777777" w:rsidTr="00C069E8"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56777CAE" w14:textId="77777777" w:rsidR="00E9012F" w:rsidRPr="00D15D41" w:rsidRDefault="00E9012F" w:rsidP="00C069E8">
            <w:pPr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D15D41">
              <w:rPr>
                <w:rFonts w:ascii="Arial" w:hAnsi="Arial" w:cs="Arial"/>
                <w:b/>
                <w:bCs/>
                <w:sz w:val="20"/>
                <w:szCs w:val="20"/>
              </w:rPr>
              <w:t>2 hour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40F704AB" w14:textId="77777777" w:rsidR="00E9012F" w:rsidRPr="00D15D41" w:rsidDel="00350C42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5F7ADC5A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E9012F" w:rsidRPr="00D15D41" w14:paraId="463F7EBC" w14:textId="77777777" w:rsidTr="00C069E8"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CEECCB8" w14:textId="77777777" w:rsidR="00E9012F" w:rsidRPr="00D15D41" w:rsidRDefault="00E9012F" w:rsidP="00C069E8">
            <w:pPr>
              <w:ind w:left="139"/>
              <w:rPr>
                <w:rFonts w:ascii="Arial" w:hAnsi="Arial" w:cs="Arial"/>
                <w:sz w:val="20"/>
                <w:szCs w:val="20"/>
              </w:rPr>
            </w:pPr>
            <w:r w:rsidRPr="00D15D41">
              <w:rPr>
                <w:rFonts w:ascii="Arial" w:hAnsi="Arial" w:cs="Arial"/>
                <w:sz w:val="20"/>
                <w:szCs w:val="20"/>
              </w:rPr>
              <w:t>LS Mean (SE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03071C1" w14:textId="77777777" w:rsidR="00E9012F" w:rsidRPr="00D15D41" w:rsidDel="00350C42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173 (18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D88DAD2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26 (19)</w:t>
            </w:r>
          </w:p>
        </w:tc>
      </w:tr>
      <w:tr w:rsidR="00E9012F" w:rsidRPr="00D15D41" w14:paraId="57BBE212" w14:textId="77777777" w:rsidTr="00C069E8"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CEDC0FA" w14:textId="77777777" w:rsidR="00E9012F" w:rsidRPr="00D15D41" w:rsidRDefault="00E9012F" w:rsidP="00C069E8">
            <w:pPr>
              <w:ind w:left="139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D15D41">
              <w:rPr>
                <w:rFonts w:ascii="Arial" w:hAnsi="Arial" w:cs="Arial"/>
                <w:sz w:val="20"/>
                <w:szCs w:val="20"/>
              </w:rPr>
              <w:t xml:space="preserve">LS Mean Difference (SE) 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810DFA9" w14:textId="77777777" w:rsidR="00E9012F" w:rsidRPr="00D15D41" w:rsidDel="00350C42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147 (23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A6109A5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-</w:t>
            </w:r>
          </w:p>
        </w:tc>
      </w:tr>
      <w:tr w:rsidR="00E9012F" w:rsidRPr="00D15D41" w14:paraId="47D113BC" w14:textId="77777777" w:rsidTr="00C069E8"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DDCB24A" w14:textId="77777777" w:rsidR="00E9012F" w:rsidRPr="00D15D41" w:rsidRDefault="00E9012F" w:rsidP="00C069E8">
            <w:pPr>
              <w:ind w:left="139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D15D41">
              <w:rPr>
                <w:rFonts w:ascii="Arial" w:hAnsi="Arial" w:cs="Arial"/>
                <w:sz w:val="20"/>
                <w:szCs w:val="20"/>
              </w:rPr>
              <w:t>95% CI for LS Mean Difference (SE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6B0B458" w14:textId="77777777" w:rsidR="00E9012F" w:rsidRPr="00D15D41" w:rsidDel="00350C42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(101, 193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40390A6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-</w:t>
            </w:r>
          </w:p>
        </w:tc>
      </w:tr>
      <w:tr w:rsidR="00E9012F" w:rsidRPr="00D15D41" w14:paraId="7FEA7969" w14:textId="77777777" w:rsidTr="00C069E8"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3AEEEEA3" w14:textId="77777777" w:rsidR="00E9012F" w:rsidRPr="00D15D41" w:rsidRDefault="00E9012F" w:rsidP="00C069E8">
            <w:pPr>
              <w:ind w:left="139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D15D41">
              <w:rPr>
                <w:rFonts w:ascii="Arial" w:hAnsi="Arial" w:cs="Arial"/>
                <w:i/>
                <w:iCs/>
                <w:sz w:val="20"/>
                <w:szCs w:val="20"/>
              </w:rPr>
              <w:t>P</w:t>
            </w:r>
            <w:r w:rsidRPr="00D15D41">
              <w:rPr>
                <w:rFonts w:ascii="Arial" w:hAnsi="Arial" w:cs="Arial"/>
                <w:sz w:val="20"/>
                <w:szCs w:val="20"/>
              </w:rPr>
              <w:t>-valu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7B45A6CC" w14:textId="77777777" w:rsidR="00E9012F" w:rsidRPr="00D15D41" w:rsidDel="00350C42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&lt;0.00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3A1CDA2B" w14:textId="77777777" w:rsidR="00E9012F" w:rsidRPr="00D15D41" w:rsidRDefault="00E9012F" w:rsidP="00C069E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15D41">
              <w:rPr>
                <w:rFonts w:ascii="Arial" w:hAnsi="Arial" w:cs="Arial"/>
                <w:bCs/>
                <w:sz w:val="20"/>
                <w:szCs w:val="20"/>
              </w:rPr>
              <w:t>-</w:t>
            </w:r>
          </w:p>
        </w:tc>
      </w:tr>
    </w:tbl>
    <w:p w14:paraId="6140B085" w14:textId="77777777" w:rsidR="00E9012F" w:rsidRPr="00D15D41" w:rsidRDefault="00E9012F" w:rsidP="00E9012F">
      <w:pPr>
        <w:spacing w:after="0" w:line="480" w:lineRule="auto"/>
        <w:rPr>
          <w:rFonts w:ascii="Arial" w:hAnsi="Arial" w:cs="Arial"/>
          <w:sz w:val="20"/>
          <w:szCs w:val="20"/>
        </w:rPr>
      </w:pPr>
      <w:r w:rsidRPr="00D15D41">
        <w:rPr>
          <w:rFonts w:ascii="Arial" w:hAnsi="Arial" w:cs="Arial"/>
          <w:sz w:val="20"/>
          <w:szCs w:val="20"/>
        </w:rPr>
        <w:t>Baseline is defined as the average of the predose assessments at 45 and 15 minutes before dosing.</w:t>
      </w:r>
    </w:p>
    <w:p w14:paraId="688E6DA8" w14:textId="79DDA98C" w:rsidR="00A232AD" w:rsidRPr="00D15D41" w:rsidRDefault="00E9012F" w:rsidP="002F3062">
      <w:pPr>
        <w:rPr>
          <w:rFonts w:ascii="Arial" w:hAnsi="Arial" w:cs="Arial"/>
          <w:sz w:val="20"/>
          <w:szCs w:val="20"/>
        </w:rPr>
      </w:pPr>
      <w:r w:rsidRPr="00D15D41">
        <w:rPr>
          <w:rFonts w:ascii="Arial" w:hAnsi="Arial" w:cs="Arial"/>
          <w:sz w:val="20"/>
          <w:szCs w:val="20"/>
        </w:rPr>
        <w:t>CI, confidence interval; FEV</w:t>
      </w:r>
      <w:r w:rsidRPr="00D15D41">
        <w:rPr>
          <w:rFonts w:ascii="Arial" w:hAnsi="Arial" w:cs="Arial"/>
          <w:sz w:val="20"/>
          <w:szCs w:val="20"/>
          <w:vertAlign w:val="subscript"/>
        </w:rPr>
        <w:t>1</w:t>
      </w:r>
      <w:r>
        <w:rPr>
          <w:rFonts w:ascii="Arial" w:hAnsi="Arial" w:cs="Arial"/>
          <w:sz w:val="20"/>
          <w:szCs w:val="20"/>
        </w:rPr>
        <w:t xml:space="preserve">, </w:t>
      </w:r>
      <w:r w:rsidRPr="00D15D41">
        <w:rPr>
          <w:rFonts w:ascii="Arial" w:hAnsi="Arial" w:cs="Arial"/>
          <w:sz w:val="20"/>
          <w:szCs w:val="20"/>
        </w:rPr>
        <w:t>forced expiratory volume at 1 second; LS</w:t>
      </w:r>
      <w:r>
        <w:rPr>
          <w:rFonts w:ascii="Arial" w:hAnsi="Arial" w:cs="Arial"/>
          <w:sz w:val="20"/>
          <w:szCs w:val="20"/>
        </w:rPr>
        <w:t xml:space="preserve">, </w:t>
      </w:r>
      <w:r w:rsidRPr="00D15D41">
        <w:rPr>
          <w:rFonts w:ascii="Arial" w:hAnsi="Arial" w:cs="Arial"/>
          <w:sz w:val="20"/>
          <w:szCs w:val="20"/>
        </w:rPr>
        <w:t>least squares; SD</w:t>
      </w:r>
      <w:r>
        <w:rPr>
          <w:rFonts w:ascii="Arial" w:hAnsi="Arial" w:cs="Arial"/>
          <w:sz w:val="20"/>
          <w:szCs w:val="20"/>
        </w:rPr>
        <w:t xml:space="preserve">, </w:t>
      </w:r>
      <w:r w:rsidRPr="00D15D41">
        <w:rPr>
          <w:rFonts w:ascii="Arial" w:hAnsi="Arial" w:cs="Arial"/>
          <w:sz w:val="20"/>
          <w:szCs w:val="20"/>
        </w:rPr>
        <w:t>standard deviation; SE</w:t>
      </w:r>
      <w:r>
        <w:rPr>
          <w:rFonts w:ascii="Arial" w:hAnsi="Arial" w:cs="Arial"/>
          <w:sz w:val="20"/>
          <w:szCs w:val="20"/>
        </w:rPr>
        <w:t xml:space="preserve">, </w:t>
      </w:r>
      <w:r w:rsidRPr="00D15D41">
        <w:rPr>
          <w:rFonts w:ascii="Arial" w:hAnsi="Arial" w:cs="Arial"/>
          <w:sz w:val="20"/>
          <w:szCs w:val="20"/>
        </w:rPr>
        <w:t>standard er</w:t>
      </w:r>
      <w:bookmarkEnd w:id="0"/>
    </w:p>
    <w:sectPr w:rsidR="00A232AD" w:rsidRPr="00D15D41" w:rsidSect="0039365B">
      <w:headerReference w:type="default" r:id="rId11"/>
      <w:footerReference w:type="default" r:id="rId12"/>
      <w:pgSz w:w="12240" w:h="15840"/>
      <w:pgMar w:top="1699" w:right="1699" w:bottom="1699" w:left="1699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2163DD" w14:textId="77777777" w:rsidR="009C0E0B" w:rsidRDefault="009C0E0B" w:rsidP="00A56D5B">
      <w:pPr>
        <w:spacing w:after="0" w:line="240" w:lineRule="auto"/>
      </w:pPr>
      <w:r>
        <w:separator/>
      </w:r>
    </w:p>
  </w:endnote>
  <w:endnote w:type="continuationSeparator" w:id="0">
    <w:p w14:paraId="07178A0E" w14:textId="77777777" w:rsidR="009C0E0B" w:rsidRDefault="009C0E0B" w:rsidP="00A56D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68232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BA02F5" w14:textId="13EA6670" w:rsidR="00D25B85" w:rsidRDefault="00D25B8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E4F2545" w14:textId="77777777" w:rsidR="00D25B85" w:rsidRDefault="00D25B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20C6D" w14:textId="77777777" w:rsidR="009C0E0B" w:rsidRDefault="009C0E0B" w:rsidP="00A56D5B">
      <w:pPr>
        <w:spacing w:after="0" w:line="240" w:lineRule="auto"/>
      </w:pPr>
      <w:r>
        <w:separator/>
      </w:r>
    </w:p>
  </w:footnote>
  <w:footnote w:type="continuationSeparator" w:id="0">
    <w:p w14:paraId="5F9A01A3" w14:textId="77777777" w:rsidR="009C0E0B" w:rsidRDefault="009C0E0B" w:rsidP="00A56D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C3A1A63" w14:paraId="03B1AB75" w14:textId="77777777" w:rsidTr="0C3A1A63">
      <w:trPr>
        <w:trHeight w:val="300"/>
      </w:trPr>
      <w:tc>
        <w:tcPr>
          <w:tcW w:w="3120" w:type="dxa"/>
        </w:tcPr>
        <w:p w14:paraId="370F5BF5" w14:textId="4B9688FE" w:rsidR="0C3A1A63" w:rsidRDefault="0C3A1A63" w:rsidP="0C3A1A63">
          <w:pPr>
            <w:pStyle w:val="Header"/>
            <w:ind w:left="-115"/>
          </w:pPr>
        </w:p>
      </w:tc>
      <w:tc>
        <w:tcPr>
          <w:tcW w:w="3120" w:type="dxa"/>
        </w:tcPr>
        <w:p w14:paraId="366C2696" w14:textId="42D4BB7E" w:rsidR="0C3A1A63" w:rsidRDefault="0C3A1A63" w:rsidP="0C3A1A63">
          <w:pPr>
            <w:pStyle w:val="Header"/>
            <w:jc w:val="center"/>
          </w:pPr>
        </w:p>
      </w:tc>
      <w:tc>
        <w:tcPr>
          <w:tcW w:w="3120" w:type="dxa"/>
        </w:tcPr>
        <w:p w14:paraId="68F07938" w14:textId="70D0FEB6" w:rsidR="0C3A1A63" w:rsidRDefault="0C3A1A63" w:rsidP="0C3A1A63">
          <w:pPr>
            <w:pStyle w:val="Header"/>
            <w:ind w:right="-115"/>
            <w:jc w:val="right"/>
          </w:pPr>
        </w:p>
      </w:tc>
    </w:tr>
  </w:tbl>
  <w:p w14:paraId="20A16371" w14:textId="1BF5E597" w:rsidR="0C3A1A63" w:rsidRDefault="0C3A1A63" w:rsidP="0C3A1A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63FB6"/>
    <w:multiLevelType w:val="hybridMultilevel"/>
    <w:tmpl w:val="B074CC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B3431E"/>
    <w:multiLevelType w:val="hybridMultilevel"/>
    <w:tmpl w:val="44DC0E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0F6EEC"/>
    <w:multiLevelType w:val="hybridMultilevel"/>
    <w:tmpl w:val="6BC612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18249B3"/>
    <w:multiLevelType w:val="hybridMultilevel"/>
    <w:tmpl w:val="4AE82C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1F4C0D"/>
    <w:multiLevelType w:val="hybridMultilevel"/>
    <w:tmpl w:val="02B8904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AE44F0"/>
    <w:multiLevelType w:val="hybridMultilevel"/>
    <w:tmpl w:val="DA5690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8073A9"/>
    <w:multiLevelType w:val="hybridMultilevel"/>
    <w:tmpl w:val="B0BCC3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94F1879"/>
    <w:multiLevelType w:val="hybridMultilevel"/>
    <w:tmpl w:val="03A41806"/>
    <w:lvl w:ilvl="0" w:tplc="83560A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8D342E"/>
    <w:multiLevelType w:val="hybridMultilevel"/>
    <w:tmpl w:val="28C434CC"/>
    <w:lvl w:ilvl="0" w:tplc="60EA471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A91CC8"/>
    <w:multiLevelType w:val="hybridMultilevel"/>
    <w:tmpl w:val="BBAE8C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74093574">
    <w:abstractNumId w:val="7"/>
  </w:num>
  <w:num w:numId="2" w16cid:durableId="1051929288">
    <w:abstractNumId w:val="8"/>
  </w:num>
  <w:num w:numId="3" w16cid:durableId="96297216">
    <w:abstractNumId w:val="4"/>
  </w:num>
  <w:num w:numId="4" w16cid:durableId="194389077">
    <w:abstractNumId w:val="1"/>
  </w:num>
  <w:num w:numId="5" w16cid:durableId="440076419">
    <w:abstractNumId w:val="6"/>
  </w:num>
  <w:num w:numId="6" w16cid:durableId="724644147">
    <w:abstractNumId w:val="5"/>
  </w:num>
  <w:num w:numId="7" w16cid:durableId="472799748">
    <w:abstractNumId w:val="3"/>
  </w:num>
  <w:num w:numId="8" w16cid:durableId="1294748489">
    <w:abstractNumId w:val="0"/>
  </w:num>
  <w:num w:numId="9" w16cid:durableId="1417286683">
    <w:abstractNumId w:val="2"/>
  </w:num>
  <w:num w:numId="10" w16cid:durableId="1594681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TMztDQzMzU0NbJQ0lEKTi0uzszPAykwrAUAMvu9a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Arial&lt;/FontName&gt;&lt;FontSize&gt;10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0r5df5wv0xt5oefp5yxetzhrt2wxsvwf92z&quot;&gt;THN2301010j_AUC Review Manuscript_endnote library&lt;record-ids&gt;&lt;item&gt;5&lt;/item&gt;&lt;item&gt;8&lt;/item&gt;&lt;item&gt;15&lt;/item&gt;&lt;item&gt;43&lt;/item&gt;&lt;item&gt;47&lt;/item&gt;&lt;item&gt;65&lt;/item&gt;&lt;item&gt;66&lt;/item&gt;&lt;item&gt;68&lt;/item&gt;&lt;item&gt;69&lt;/item&gt;&lt;item&gt;70&lt;/item&gt;&lt;item&gt;71&lt;/item&gt;&lt;item&gt;72&lt;/item&gt;&lt;item&gt;74&lt;/item&gt;&lt;item&gt;76&lt;/item&gt;&lt;item&gt;79&lt;/item&gt;&lt;item&gt;80&lt;/item&gt;&lt;item&gt;81&lt;/item&gt;&lt;item&gt;82&lt;/item&gt;&lt;item&gt;83&lt;/item&gt;&lt;item&gt;85&lt;/item&gt;&lt;item&gt;90&lt;/item&gt;&lt;item&gt;104&lt;/item&gt;&lt;item&gt;106&lt;/item&gt;&lt;item&gt;107&lt;/item&gt;&lt;item&gt;109&lt;/item&gt;&lt;item&gt;110&lt;/item&gt;&lt;item&gt;112&lt;/item&gt;&lt;item&gt;113&lt;/item&gt;&lt;item&gt;115&lt;/item&gt;&lt;item&gt;116&lt;/item&gt;&lt;item&gt;132&lt;/item&gt;&lt;item&gt;133&lt;/item&gt;&lt;item&gt;134&lt;/item&gt;&lt;item&gt;135&lt;/item&gt;&lt;item&gt;139&lt;/item&gt;&lt;item&gt;140&lt;/item&gt;&lt;item&gt;141&lt;/item&gt;&lt;item&gt;143&lt;/item&gt;&lt;item&gt;144&lt;/item&gt;&lt;/record-ids&gt;&lt;/item&gt;&lt;/Libraries&gt;"/>
  </w:docVars>
  <w:rsids>
    <w:rsidRoot w:val="00D2499E"/>
    <w:rsid w:val="00000919"/>
    <w:rsid w:val="000009E2"/>
    <w:rsid w:val="000016BE"/>
    <w:rsid w:val="00001F33"/>
    <w:rsid w:val="0000226A"/>
    <w:rsid w:val="00004F8A"/>
    <w:rsid w:val="0000738A"/>
    <w:rsid w:val="00007702"/>
    <w:rsid w:val="00010BB7"/>
    <w:rsid w:val="000119DC"/>
    <w:rsid w:val="00012275"/>
    <w:rsid w:val="0001518F"/>
    <w:rsid w:val="00020794"/>
    <w:rsid w:val="00021BEB"/>
    <w:rsid w:val="0002200B"/>
    <w:rsid w:val="0002282F"/>
    <w:rsid w:val="0002384E"/>
    <w:rsid w:val="00030C20"/>
    <w:rsid w:val="00031C71"/>
    <w:rsid w:val="00032902"/>
    <w:rsid w:val="00032955"/>
    <w:rsid w:val="00032D9D"/>
    <w:rsid w:val="00034B07"/>
    <w:rsid w:val="0003560A"/>
    <w:rsid w:val="00035787"/>
    <w:rsid w:val="00036D30"/>
    <w:rsid w:val="00036EA5"/>
    <w:rsid w:val="000403DF"/>
    <w:rsid w:val="00042B51"/>
    <w:rsid w:val="00044658"/>
    <w:rsid w:val="000455AF"/>
    <w:rsid w:val="0004567A"/>
    <w:rsid w:val="00045869"/>
    <w:rsid w:val="00045DA1"/>
    <w:rsid w:val="000465AC"/>
    <w:rsid w:val="00047EAE"/>
    <w:rsid w:val="000504D8"/>
    <w:rsid w:val="0005050D"/>
    <w:rsid w:val="00051E64"/>
    <w:rsid w:val="000537B1"/>
    <w:rsid w:val="00053D9D"/>
    <w:rsid w:val="00053F9E"/>
    <w:rsid w:val="00054614"/>
    <w:rsid w:val="000612FE"/>
    <w:rsid w:val="000618E6"/>
    <w:rsid w:val="0006381F"/>
    <w:rsid w:val="00067261"/>
    <w:rsid w:val="0006775C"/>
    <w:rsid w:val="000679F9"/>
    <w:rsid w:val="00071BC7"/>
    <w:rsid w:val="000729C7"/>
    <w:rsid w:val="000743F5"/>
    <w:rsid w:val="00075FBC"/>
    <w:rsid w:val="00076A07"/>
    <w:rsid w:val="00077921"/>
    <w:rsid w:val="00080268"/>
    <w:rsid w:val="00081303"/>
    <w:rsid w:val="00083D98"/>
    <w:rsid w:val="00084771"/>
    <w:rsid w:val="0008484B"/>
    <w:rsid w:val="00090B00"/>
    <w:rsid w:val="0009216F"/>
    <w:rsid w:val="000956E0"/>
    <w:rsid w:val="00096081"/>
    <w:rsid w:val="000973EF"/>
    <w:rsid w:val="00097479"/>
    <w:rsid w:val="00097C76"/>
    <w:rsid w:val="00097DF8"/>
    <w:rsid w:val="000A311B"/>
    <w:rsid w:val="000A37D1"/>
    <w:rsid w:val="000A7EF5"/>
    <w:rsid w:val="000B006E"/>
    <w:rsid w:val="000B1608"/>
    <w:rsid w:val="000B1CDD"/>
    <w:rsid w:val="000B27C5"/>
    <w:rsid w:val="000B3665"/>
    <w:rsid w:val="000B3905"/>
    <w:rsid w:val="000B3DA6"/>
    <w:rsid w:val="000B59F0"/>
    <w:rsid w:val="000B6251"/>
    <w:rsid w:val="000C2EFF"/>
    <w:rsid w:val="000C360F"/>
    <w:rsid w:val="000C777D"/>
    <w:rsid w:val="000D1D2C"/>
    <w:rsid w:val="000D5428"/>
    <w:rsid w:val="000D5F6B"/>
    <w:rsid w:val="000D7396"/>
    <w:rsid w:val="000D7B1B"/>
    <w:rsid w:val="000E4439"/>
    <w:rsid w:val="000E5D6C"/>
    <w:rsid w:val="000E7938"/>
    <w:rsid w:val="000F01D3"/>
    <w:rsid w:val="000F1A0C"/>
    <w:rsid w:val="000F2049"/>
    <w:rsid w:val="000F31CF"/>
    <w:rsid w:val="000F4AD2"/>
    <w:rsid w:val="000F4E57"/>
    <w:rsid w:val="000F666D"/>
    <w:rsid w:val="000F7059"/>
    <w:rsid w:val="0010095D"/>
    <w:rsid w:val="00100E3A"/>
    <w:rsid w:val="00101216"/>
    <w:rsid w:val="00103769"/>
    <w:rsid w:val="00103EE5"/>
    <w:rsid w:val="0011082F"/>
    <w:rsid w:val="00112F05"/>
    <w:rsid w:val="001130C2"/>
    <w:rsid w:val="001144AB"/>
    <w:rsid w:val="00114F1E"/>
    <w:rsid w:val="00117652"/>
    <w:rsid w:val="001179FF"/>
    <w:rsid w:val="00117B7F"/>
    <w:rsid w:val="00117D00"/>
    <w:rsid w:val="00121F2C"/>
    <w:rsid w:val="001221FB"/>
    <w:rsid w:val="00122277"/>
    <w:rsid w:val="001227D5"/>
    <w:rsid w:val="001232F5"/>
    <w:rsid w:val="00124153"/>
    <w:rsid w:val="001251A6"/>
    <w:rsid w:val="00125813"/>
    <w:rsid w:val="00125832"/>
    <w:rsid w:val="001268F9"/>
    <w:rsid w:val="00131DA3"/>
    <w:rsid w:val="00132A90"/>
    <w:rsid w:val="00133E44"/>
    <w:rsid w:val="00135515"/>
    <w:rsid w:val="0013756F"/>
    <w:rsid w:val="001405E8"/>
    <w:rsid w:val="00140B2F"/>
    <w:rsid w:val="00141E7D"/>
    <w:rsid w:val="001425B6"/>
    <w:rsid w:val="001427BA"/>
    <w:rsid w:val="00144124"/>
    <w:rsid w:val="00147C00"/>
    <w:rsid w:val="00147F05"/>
    <w:rsid w:val="0015005A"/>
    <w:rsid w:val="001500D4"/>
    <w:rsid w:val="00151500"/>
    <w:rsid w:val="00151F11"/>
    <w:rsid w:val="0015254E"/>
    <w:rsid w:val="0015270C"/>
    <w:rsid w:val="00153430"/>
    <w:rsid w:val="001543CF"/>
    <w:rsid w:val="00154D55"/>
    <w:rsid w:val="00156CD5"/>
    <w:rsid w:val="00156FD2"/>
    <w:rsid w:val="00160763"/>
    <w:rsid w:val="00164873"/>
    <w:rsid w:val="00164A29"/>
    <w:rsid w:val="001653F3"/>
    <w:rsid w:val="00165D66"/>
    <w:rsid w:val="001664B0"/>
    <w:rsid w:val="00166A2A"/>
    <w:rsid w:val="001670C0"/>
    <w:rsid w:val="00167CD6"/>
    <w:rsid w:val="001725A8"/>
    <w:rsid w:val="00172CC9"/>
    <w:rsid w:val="00174FAE"/>
    <w:rsid w:val="001750EE"/>
    <w:rsid w:val="00176486"/>
    <w:rsid w:val="00176AA9"/>
    <w:rsid w:val="00177217"/>
    <w:rsid w:val="0017730B"/>
    <w:rsid w:val="00177DE0"/>
    <w:rsid w:val="0018123A"/>
    <w:rsid w:val="00183B64"/>
    <w:rsid w:val="00183E11"/>
    <w:rsid w:val="00186F52"/>
    <w:rsid w:val="0018782D"/>
    <w:rsid w:val="0019052F"/>
    <w:rsid w:val="00192111"/>
    <w:rsid w:val="00192784"/>
    <w:rsid w:val="00194D94"/>
    <w:rsid w:val="00195FAE"/>
    <w:rsid w:val="00196BD7"/>
    <w:rsid w:val="001A0F8A"/>
    <w:rsid w:val="001A180E"/>
    <w:rsid w:val="001A2754"/>
    <w:rsid w:val="001A2E4F"/>
    <w:rsid w:val="001A444A"/>
    <w:rsid w:val="001A496D"/>
    <w:rsid w:val="001A497D"/>
    <w:rsid w:val="001A614B"/>
    <w:rsid w:val="001A6493"/>
    <w:rsid w:val="001A64EC"/>
    <w:rsid w:val="001A74C3"/>
    <w:rsid w:val="001B07FC"/>
    <w:rsid w:val="001B087C"/>
    <w:rsid w:val="001B2B2A"/>
    <w:rsid w:val="001B31DC"/>
    <w:rsid w:val="001B48FA"/>
    <w:rsid w:val="001B4F42"/>
    <w:rsid w:val="001C0FF1"/>
    <w:rsid w:val="001C3665"/>
    <w:rsid w:val="001C4EB1"/>
    <w:rsid w:val="001D02F4"/>
    <w:rsid w:val="001D0495"/>
    <w:rsid w:val="001D307B"/>
    <w:rsid w:val="001D471C"/>
    <w:rsid w:val="001D4CBA"/>
    <w:rsid w:val="001D7B02"/>
    <w:rsid w:val="001E3A77"/>
    <w:rsid w:val="001E4285"/>
    <w:rsid w:val="001E43D1"/>
    <w:rsid w:val="001E52B0"/>
    <w:rsid w:val="001E5610"/>
    <w:rsid w:val="001E7762"/>
    <w:rsid w:val="001F3FAE"/>
    <w:rsid w:val="001F7D99"/>
    <w:rsid w:val="00200309"/>
    <w:rsid w:val="00200CAF"/>
    <w:rsid w:val="00202FEA"/>
    <w:rsid w:val="00204519"/>
    <w:rsid w:val="00207005"/>
    <w:rsid w:val="0021459F"/>
    <w:rsid w:val="00214B89"/>
    <w:rsid w:val="00216A48"/>
    <w:rsid w:val="00216A76"/>
    <w:rsid w:val="00216AFA"/>
    <w:rsid w:val="002257B5"/>
    <w:rsid w:val="0022604A"/>
    <w:rsid w:val="00226782"/>
    <w:rsid w:val="00227049"/>
    <w:rsid w:val="00227549"/>
    <w:rsid w:val="002275D9"/>
    <w:rsid w:val="00233711"/>
    <w:rsid w:val="00233A31"/>
    <w:rsid w:val="0023785B"/>
    <w:rsid w:val="00237A3D"/>
    <w:rsid w:val="0024298B"/>
    <w:rsid w:val="00247B5E"/>
    <w:rsid w:val="002527D0"/>
    <w:rsid w:val="002532E3"/>
    <w:rsid w:val="0025364F"/>
    <w:rsid w:val="0025374E"/>
    <w:rsid w:val="00253B59"/>
    <w:rsid w:val="00254799"/>
    <w:rsid w:val="002559C3"/>
    <w:rsid w:val="00255ED3"/>
    <w:rsid w:val="002561FD"/>
    <w:rsid w:val="00256390"/>
    <w:rsid w:val="00256A65"/>
    <w:rsid w:val="002574E0"/>
    <w:rsid w:val="00260AE7"/>
    <w:rsid w:val="00262BA8"/>
    <w:rsid w:val="00263C9C"/>
    <w:rsid w:val="00265256"/>
    <w:rsid w:val="00267C78"/>
    <w:rsid w:val="0027089A"/>
    <w:rsid w:val="00272476"/>
    <w:rsid w:val="00273C64"/>
    <w:rsid w:val="00273EBE"/>
    <w:rsid w:val="00274130"/>
    <w:rsid w:val="002758B3"/>
    <w:rsid w:val="002759D4"/>
    <w:rsid w:val="00276099"/>
    <w:rsid w:val="002767BE"/>
    <w:rsid w:val="00283C02"/>
    <w:rsid w:val="00284050"/>
    <w:rsid w:val="00284739"/>
    <w:rsid w:val="00284EC0"/>
    <w:rsid w:val="00285D4A"/>
    <w:rsid w:val="00290800"/>
    <w:rsid w:val="002933D0"/>
    <w:rsid w:val="00294A05"/>
    <w:rsid w:val="002A0A10"/>
    <w:rsid w:val="002A1BE8"/>
    <w:rsid w:val="002A2FE8"/>
    <w:rsid w:val="002A4C67"/>
    <w:rsid w:val="002A6258"/>
    <w:rsid w:val="002B037B"/>
    <w:rsid w:val="002B0CF9"/>
    <w:rsid w:val="002B109D"/>
    <w:rsid w:val="002B192F"/>
    <w:rsid w:val="002B1B9A"/>
    <w:rsid w:val="002B2569"/>
    <w:rsid w:val="002B2734"/>
    <w:rsid w:val="002B497B"/>
    <w:rsid w:val="002B5016"/>
    <w:rsid w:val="002C0681"/>
    <w:rsid w:val="002C1D42"/>
    <w:rsid w:val="002C2B7B"/>
    <w:rsid w:val="002C4338"/>
    <w:rsid w:val="002C49BE"/>
    <w:rsid w:val="002C5075"/>
    <w:rsid w:val="002C62C7"/>
    <w:rsid w:val="002C6E46"/>
    <w:rsid w:val="002C6F12"/>
    <w:rsid w:val="002D04C6"/>
    <w:rsid w:val="002D1B75"/>
    <w:rsid w:val="002D1E8E"/>
    <w:rsid w:val="002D24B9"/>
    <w:rsid w:val="002D296A"/>
    <w:rsid w:val="002D3875"/>
    <w:rsid w:val="002D447A"/>
    <w:rsid w:val="002D4E53"/>
    <w:rsid w:val="002D5D34"/>
    <w:rsid w:val="002D67AB"/>
    <w:rsid w:val="002D6EF9"/>
    <w:rsid w:val="002D7B32"/>
    <w:rsid w:val="002E00B3"/>
    <w:rsid w:val="002E05C0"/>
    <w:rsid w:val="002E07B6"/>
    <w:rsid w:val="002E0FB9"/>
    <w:rsid w:val="002E2398"/>
    <w:rsid w:val="002E2603"/>
    <w:rsid w:val="002E416E"/>
    <w:rsid w:val="002E4F54"/>
    <w:rsid w:val="002E5572"/>
    <w:rsid w:val="002E5F6F"/>
    <w:rsid w:val="002E6D22"/>
    <w:rsid w:val="002F08D4"/>
    <w:rsid w:val="002F1B20"/>
    <w:rsid w:val="002F3062"/>
    <w:rsid w:val="002F41E9"/>
    <w:rsid w:val="002F4420"/>
    <w:rsid w:val="002F5125"/>
    <w:rsid w:val="002F55DE"/>
    <w:rsid w:val="002F7ABA"/>
    <w:rsid w:val="002F7DB9"/>
    <w:rsid w:val="0030023E"/>
    <w:rsid w:val="0030097A"/>
    <w:rsid w:val="00301B91"/>
    <w:rsid w:val="00302CD0"/>
    <w:rsid w:val="003032C3"/>
    <w:rsid w:val="0030718A"/>
    <w:rsid w:val="0031027F"/>
    <w:rsid w:val="00310B51"/>
    <w:rsid w:val="003112D0"/>
    <w:rsid w:val="00311AE2"/>
    <w:rsid w:val="00311F64"/>
    <w:rsid w:val="0031278A"/>
    <w:rsid w:val="00313F2E"/>
    <w:rsid w:val="00315B0E"/>
    <w:rsid w:val="00317029"/>
    <w:rsid w:val="0031725D"/>
    <w:rsid w:val="00320ECA"/>
    <w:rsid w:val="00323971"/>
    <w:rsid w:val="0032462C"/>
    <w:rsid w:val="0032543A"/>
    <w:rsid w:val="00330BEF"/>
    <w:rsid w:val="00330ECC"/>
    <w:rsid w:val="00331840"/>
    <w:rsid w:val="00334420"/>
    <w:rsid w:val="00334785"/>
    <w:rsid w:val="00334DA6"/>
    <w:rsid w:val="00335103"/>
    <w:rsid w:val="00336860"/>
    <w:rsid w:val="00336BD8"/>
    <w:rsid w:val="00337421"/>
    <w:rsid w:val="00342863"/>
    <w:rsid w:val="00343883"/>
    <w:rsid w:val="0034419A"/>
    <w:rsid w:val="00347E6E"/>
    <w:rsid w:val="0035132E"/>
    <w:rsid w:val="0035720B"/>
    <w:rsid w:val="0035728F"/>
    <w:rsid w:val="00360B03"/>
    <w:rsid w:val="003629F0"/>
    <w:rsid w:val="00364C6E"/>
    <w:rsid w:val="00370069"/>
    <w:rsid w:val="0037382D"/>
    <w:rsid w:val="003739C0"/>
    <w:rsid w:val="00376323"/>
    <w:rsid w:val="00376A48"/>
    <w:rsid w:val="00377330"/>
    <w:rsid w:val="00381E9A"/>
    <w:rsid w:val="003828BE"/>
    <w:rsid w:val="00382C73"/>
    <w:rsid w:val="0038312B"/>
    <w:rsid w:val="003863D3"/>
    <w:rsid w:val="003873EB"/>
    <w:rsid w:val="00391B67"/>
    <w:rsid w:val="0039365B"/>
    <w:rsid w:val="00395521"/>
    <w:rsid w:val="00397671"/>
    <w:rsid w:val="00397C38"/>
    <w:rsid w:val="003A01B0"/>
    <w:rsid w:val="003A0A12"/>
    <w:rsid w:val="003A1EBF"/>
    <w:rsid w:val="003A200F"/>
    <w:rsid w:val="003A2FB8"/>
    <w:rsid w:val="003A4A5B"/>
    <w:rsid w:val="003A56AB"/>
    <w:rsid w:val="003B109F"/>
    <w:rsid w:val="003B2156"/>
    <w:rsid w:val="003B24F7"/>
    <w:rsid w:val="003B3739"/>
    <w:rsid w:val="003B50A9"/>
    <w:rsid w:val="003B5FE1"/>
    <w:rsid w:val="003B64F6"/>
    <w:rsid w:val="003B7A0F"/>
    <w:rsid w:val="003C16D6"/>
    <w:rsid w:val="003C29E8"/>
    <w:rsid w:val="003C38F3"/>
    <w:rsid w:val="003C51F8"/>
    <w:rsid w:val="003C5A70"/>
    <w:rsid w:val="003C6F0E"/>
    <w:rsid w:val="003D17D1"/>
    <w:rsid w:val="003D17D6"/>
    <w:rsid w:val="003D188D"/>
    <w:rsid w:val="003D2FC6"/>
    <w:rsid w:val="003D322F"/>
    <w:rsid w:val="003D39C2"/>
    <w:rsid w:val="003D42D9"/>
    <w:rsid w:val="003D79A7"/>
    <w:rsid w:val="003E0A5E"/>
    <w:rsid w:val="003E2D60"/>
    <w:rsid w:val="003E5820"/>
    <w:rsid w:val="003E7CEE"/>
    <w:rsid w:val="003F3113"/>
    <w:rsid w:val="003F5023"/>
    <w:rsid w:val="003F7DA9"/>
    <w:rsid w:val="00400538"/>
    <w:rsid w:val="00400B43"/>
    <w:rsid w:val="00401DBB"/>
    <w:rsid w:val="004037D4"/>
    <w:rsid w:val="00405DD2"/>
    <w:rsid w:val="00407097"/>
    <w:rsid w:val="004074A3"/>
    <w:rsid w:val="00411EF7"/>
    <w:rsid w:val="00412DCE"/>
    <w:rsid w:val="004144AF"/>
    <w:rsid w:val="00415816"/>
    <w:rsid w:val="00416464"/>
    <w:rsid w:val="00416B6F"/>
    <w:rsid w:val="00417DEE"/>
    <w:rsid w:val="00420902"/>
    <w:rsid w:val="00421952"/>
    <w:rsid w:val="004254D6"/>
    <w:rsid w:val="0042679F"/>
    <w:rsid w:val="00431402"/>
    <w:rsid w:val="00431D53"/>
    <w:rsid w:val="00433331"/>
    <w:rsid w:val="004341B7"/>
    <w:rsid w:val="004352BF"/>
    <w:rsid w:val="00435A18"/>
    <w:rsid w:val="004365D5"/>
    <w:rsid w:val="00437F4C"/>
    <w:rsid w:val="00440357"/>
    <w:rsid w:val="004410A2"/>
    <w:rsid w:val="00442FFE"/>
    <w:rsid w:val="0044313E"/>
    <w:rsid w:val="00443988"/>
    <w:rsid w:val="00444082"/>
    <w:rsid w:val="0045033E"/>
    <w:rsid w:val="00453816"/>
    <w:rsid w:val="00454A1B"/>
    <w:rsid w:val="004635C7"/>
    <w:rsid w:val="004648CD"/>
    <w:rsid w:val="00465761"/>
    <w:rsid w:val="00466F85"/>
    <w:rsid w:val="0046714F"/>
    <w:rsid w:val="004705AA"/>
    <w:rsid w:val="0047552E"/>
    <w:rsid w:val="004755CF"/>
    <w:rsid w:val="00475BF9"/>
    <w:rsid w:val="00475DC9"/>
    <w:rsid w:val="0047610E"/>
    <w:rsid w:val="00477046"/>
    <w:rsid w:val="00482BB1"/>
    <w:rsid w:val="00483497"/>
    <w:rsid w:val="00483D33"/>
    <w:rsid w:val="00484E51"/>
    <w:rsid w:val="004854A7"/>
    <w:rsid w:val="004859DB"/>
    <w:rsid w:val="004867D0"/>
    <w:rsid w:val="00486837"/>
    <w:rsid w:val="00486CCE"/>
    <w:rsid w:val="00487F78"/>
    <w:rsid w:val="00491543"/>
    <w:rsid w:val="004921DC"/>
    <w:rsid w:val="0049237F"/>
    <w:rsid w:val="00492713"/>
    <w:rsid w:val="00493617"/>
    <w:rsid w:val="004A2270"/>
    <w:rsid w:val="004A5A71"/>
    <w:rsid w:val="004A69A1"/>
    <w:rsid w:val="004A6DC3"/>
    <w:rsid w:val="004A6FDE"/>
    <w:rsid w:val="004B31E7"/>
    <w:rsid w:val="004B43AC"/>
    <w:rsid w:val="004B4B8A"/>
    <w:rsid w:val="004B5B7B"/>
    <w:rsid w:val="004C2D19"/>
    <w:rsid w:val="004C509D"/>
    <w:rsid w:val="004C596B"/>
    <w:rsid w:val="004D01C9"/>
    <w:rsid w:val="004D05C0"/>
    <w:rsid w:val="004D172A"/>
    <w:rsid w:val="004D3164"/>
    <w:rsid w:val="004D5CDA"/>
    <w:rsid w:val="004E0389"/>
    <w:rsid w:val="004E0918"/>
    <w:rsid w:val="004E09B9"/>
    <w:rsid w:val="004E1E27"/>
    <w:rsid w:val="004E37B7"/>
    <w:rsid w:val="004E3A46"/>
    <w:rsid w:val="004E48CE"/>
    <w:rsid w:val="004E581E"/>
    <w:rsid w:val="004E583A"/>
    <w:rsid w:val="004E5E21"/>
    <w:rsid w:val="004F23B0"/>
    <w:rsid w:val="004F3319"/>
    <w:rsid w:val="004F45FD"/>
    <w:rsid w:val="004F799B"/>
    <w:rsid w:val="00500695"/>
    <w:rsid w:val="005008BF"/>
    <w:rsid w:val="00503316"/>
    <w:rsid w:val="00504A39"/>
    <w:rsid w:val="00504C09"/>
    <w:rsid w:val="00505890"/>
    <w:rsid w:val="00506F7D"/>
    <w:rsid w:val="00507485"/>
    <w:rsid w:val="00511C2E"/>
    <w:rsid w:val="00511E87"/>
    <w:rsid w:val="00512173"/>
    <w:rsid w:val="00512543"/>
    <w:rsid w:val="00515958"/>
    <w:rsid w:val="00515FE1"/>
    <w:rsid w:val="0051612C"/>
    <w:rsid w:val="00516465"/>
    <w:rsid w:val="0051678E"/>
    <w:rsid w:val="005178E4"/>
    <w:rsid w:val="005179C9"/>
    <w:rsid w:val="005212B3"/>
    <w:rsid w:val="0052132E"/>
    <w:rsid w:val="00522160"/>
    <w:rsid w:val="00522D6F"/>
    <w:rsid w:val="005232BC"/>
    <w:rsid w:val="0052598A"/>
    <w:rsid w:val="00525CCB"/>
    <w:rsid w:val="0052740E"/>
    <w:rsid w:val="005275A9"/>
    <w:rsid w:val="00530B55"/>
    <w:rsid w:val="005324D7"/>
    <w:rsid w:val="00532A4D"/>
    <w:rsid w:val="00536D89"/>
    <w:rsid w:val="0053732A"/>
    <w:rsid w:val="005402A5"/>
    <w:rsid w:val="005404FF"/>
    <w:rsid w:val="00542164"/>
    <w:rsid w:val="0054280C"/>
    <w:rsid w:val="005430FA"/>
    <w:rsid w:val="00543DB6"/>
    <w:rsid w:val="005502F7"/>
    <w:rsid w:val="00551A8A"/>
    <w:rsid w:val="00552AA9"/>
    <w:rsid w:val="00552D93"/>
    <w:rsid w:val="00553BC7"/>
    <w:rsid w:val="00554DAB"/>
    <w:rsid w:val="00554F75"/>
    <w:rsid w:val="0055771E"/>
    <w:rsid w:val="005600DB"/>
    <w:rsid w:val="00560889"/>
    <w:rsid w:val="00560A90"/>
    <w:rsid w:val="00560BD8"/>
    <w:rsid w:val="00560CBB"/>
    <w:rsid w:val="005627EF"/>
    <w:rsid w:val="00563086"/>
    <w:rsid w:val="00564930"/>
    <w:rsid w:val="00567E98"/>
    <w:rsid w:val="0057059F"/>
    <w:rsid w:val="00571B96"/>
    <w:rsid w:val="005725CE"/>
    <w:rsid w:val="00572C04"/>
    <w:rsid w:val="005735AE"/>
    <w:rsid w:val="005744D3"/>
    <w:rsid w:val="00574E73"/>
    <w:rsid w:val="00576154"/>
    <w:rsid w:val="00576AEC"/>
    <w:rsid w:val="00586101"/>
    <w:rsid w:val="00586922"/>
    <w:rsid w:val="00591765"/>
    <w:rsid w:val="00591A0D"/>
    <w:rsid w:val="00592DDB"/>
    <w:rsid w:val="0059334B"/>
    <w:rsid w:val="00593BCE"/>
    <w:rsid w:val="00594A79"/>
    <w:rsid w:val="00595966"/>
    <w:rsid w:val="0059656A"/>
    <w:rsid w:val="005965CC"/>
    <w:rsid w:val="005A1432"/>
    <w:rsid w:val="005A14F5"/>
    <w:rsid w:val="005A28D6"/>
    <w:rsid w:val="005A31F8"/>
    <w:rsid w:val="005A4D1D"/>
    <w:rsid w:val="005A5045"/>
    <w:rsid w:val="005B03E8"/>
    <w:rsid w:val="005B0D8C"/>
    <w:rsid w:val="005B1F50"/>
    <w:rsid w:val="005B2B0B"/>
    <w:rsid w:val="005B6507"/>
    <w:rsid w:val="005C4403"/>
    <w:rsid w:val="005C50F8"/>
    <w:rsid w:val="005C5A3A"/>
    <w:rsid w:val="005D1557"/>
    <w:rsid w:val="005D3EF9"/>
    <w:rsid w:val="005D3FA6"/>
    <w:rsid w:val="005E27E2"/>
    <w:rsid w:val="005E568E"/>
    <w:rsid w:val="005E6C3F"/>
    <w:rsid w:val="005F0488"/>
    <w:rsid w:val="005F09D0"/>
    <w:rsid w:val="005F1060"/>
    <w:rsid w:val="005F3167"/>
    <w:rsid w:val="005F3737"/>
    <w:rsid w:val="005F53A3"/>
    <w:rsid w:val="005F5667"/>
    <w:rsid w:val="00602BF3"/>
    <w:rsid w:val="006045D4"/>
    <w:rsid w:val="00604F19"/>
    <w:rsid w:val="00605E60"/>
    <w:rsid w:val="00606017"/>
    <w:rsid w:val="006117BF"/>
    <w:rsid w:val="00612AAC"/>
    <w:rsid w:val="006156B9"/>
    <w:rsid w:val="0061580E"/>
    <w:rsid w:val="006169D0"/>
    <w:rsid w:val="00620AA2"/>
    <w:rsid w:val="0062154B"/>
    <w:rsid w:val="00622A12"/>
    <w:rsid w:val="00622F5B"/>
    <w:rsid w:val="00626CAC"/>
    <w:rsid w:val="006271BB"/>
    <w:rsid w:val="00627CC3"/>
    <w:rsid w:val="006304A4"/>
    <w:rsid w:val="00630DE8"/>
    <w:rsid w:val="0063178A"/>
    <w:rsid w:val="006325C6"/>
    <w:rsid w:val="00634285"/>
    <w:rsid w:val="006346EC"/>
    <w:rsid w:val="00635FAA"/>
    <w:rsid w:val="006421D7"/>
    <w:rsid w:val="00647F03"/>
    <w:rsid w:val="00650A91"/>
    <w:rsid w:val="00651E82"/>
    <w:rsid w:val="0065247B"/>
    <w:rsid w:val="0065356F"/>
    <w:rsid w:val="006535B0"/>
    <w:rsid w:val="006553D6"/>
    <w:rsid w:val="00655491"/>
    <w:rsid w:val="00655C07"/>
    <w:rsid w:val="0065651F"/>
    <w:rsid w:val="00657DCE"/>
    <w:rsid w:val="0066057C"/>
    <w:rsid w:val="00660B5E"/>
    <w:rsid w:val="00662ECC"/>
    <w:rsid w:val="00664DEB"/>
    <w:rsid w:val="006654AA"/>
    <w:rsid w:val="006667C4"/>
    <w:rsid w:val="00670409"/>
    <w:rsid w:val="00671DEE"/>
    <w:rsid w:val="00673E97"/>
    <w:rsid w:val="006743B4"/>
    <w:rsid w:val="00674CFB"/>
    <w:rsid w:val="006752EA"/>
    <w:rsid w:val="00677485"/>
    <w:rsid w:val="00677828"/>
    <w:rsid w:val="00677C8C"/>
    <w:rsid w:val="006818E8"/>
    <w:rsid w:val="00683569"/>
    <w:rsid w:val="0068462D"/>
    <w:rsid w:val="00685929"/>
    <w:rsid w:val="00685FC4"/>
    <w:rsid w:val="00686A98"/>
    <w:rsid w:val="0069051E"/>
    <w:rsid w:val="00693FC3"/>
    <w:rsid w:val="00694163"/>
    <w:rsid w:val="006956AA"/>
    <w:rsid w:val="00697D98"/>
    <w:rsid w:val="006A0F85"/>
    <w:rsid w:val="006A1095"/>
    <w:rsid w:val="006A17BF"/>
    <w:rsid w:val="006A4828"/>
    <w:rsid w:val="006A509A"/>
    <w:rsid w:val="006A5481"/>
    <w:rsid w:val="006A730F"/>
    <w:rsid w:val="006A776C"/>
    <w:rsid w:val="006B003F"/>
    <w:rsid w:val="006B027F"/>
    <w:rsid w:val="006B1464"/>
    <w:rsid w:val="006B1BC1"/>
    <w:rsid w:val="006B2C52"/>
    <w:rsid w:val="006B2FC4"/>
    <w:rsid w:val="006B42B4"/>
    <w:rsid w:val="006B6007"/>
    <w:rsid w:val="006B6D34"/>
    <w:rsid w:val="006B77BE"/>
    <w:rsid w:val="006C01EA"/>
    <w:rsid w:val="006C3307"/>
    <w:rsid w:val="006C4484"/>
    <w:rsid w:val="006C68FF"/>
    <w:rsid w:val="006C7553"/>
    <w:rsid w:val="006D091E"/>
    <w:rsid w:val="006D378A"/>
    <w:rsid w:val="006D7494"/>
    <w:rsid w:val="006D7817"/>
    <w:rsid w:val="006E13BB"/>
    <w:rsid w:val="006E425E"/>
    <w:rsid w:val="006E6856"/>
    <w:rsid w:val="006E6FF2"/>
    <w:rsid w:val="006F005B"/>
    <w:rsid w:val="006F0B77"/>
    <w:rsid w:val="006F6D8A"/>
    <w:rsid w:val="006F7436"/>
    <w:rsid w:val="0070040F"/>
    <w:rsid w:val="00700713"/>
    <w:rsid w:val="007007E5"/>
    <w:rsid w:val="0070193B"/>
    <w:rsid w:val="00703443"/>
    <w:rsid w:val="00705402"/>
    <w:rsid w:val="00707D12"/>
    <w:rsid w:val="00710C6D"/>
    <w:rsid w:val="007110E6"/>
    <w:rsid w:val="0071113A"/>
    <w:rsid w:val="007151DC"/>
    <w:rsid w:val="00715479"/>
    <w:rsid w:val="00715631"/>
    <w:rsid w:val="00717C8E"/>
    <w:rsid w:val="00717E69"/>
    <w:rsid w:val="00722C74"/>
    <w:rsid w:val="00722DF0"/>
    <w:rsid w:val="00722F18"/>
    <w:rsid w:val="007238B7"/>
    <w:rsid w:val="00724B64"/>
    <w:rsid w:val="007253DA"/>
    <w:rsid w:val="007259AF"/>
    <w:rsid w:val="007265EF"/>
    <w:rsid w:val="0072742E"/>
    <w:rsid w:val="007274D9"/>
    <w:rsid w:val="00727947"/>
    <w:rsid w:val="00733EB4"/>
    <w:rsid w:val="00734ED4"/>
    <w:rsid w:val="00735586"/>
    <w:rsid w:val="00737571"/>
    <w:rsid w:val="007424BC"/>
    <w:rsid w:val="007425BD"/>
    <w:rsid w:val="00751F13"/>
    <w:rsid w:val="0075228D"/>
    <w:rsid w:val="007523C0"/>
    <w:rsid w:val="00754731"/>
    <w:rsid w:val="0075499D"/>
    <w:rsid w:val="0075635A"/>
    <w:rsid w:val="00757224"/>
    <w:rsid w:val="00757670"/>
    <w:rsid w:val="007636B9"/>
    <w:rsid w:val="00765522"/>
    <w:rsid w:val="00767566"/>
    <w:rsid w:val="0077004A"/>
    <w:rsid w:val="007740FF"/>
    <w:rsid w:val="0077421B"/>
    <w:rsid w:val="007746A7"/>
    <w:rsid w:val="0077492E"/>
    <w:rsid w:val="007815F3"/>
    <w:rsid w:val="00781CBC"/>
    <w:rsid w:val="00782561"/>
    <w:rsid w:val="0078311E"/>
    <w:rsid w:val="00785F97"/>
    <w:rsid w:val="00786585"/>
    <w:rsid w:val="0078658E"/>
    <w:rsid w:val="00791C55"/>
    <w:rsid w:val="00793DE8"/>
    <w:rsid w:val="00794897"/>
    <w:rsid w:val="0079536E"/>
    <w:rsid w:val="0079758B"/>
    <w:rsid w:val="007A0093"/>
    <w:rsid w:val="007A047B"/>
    <w:rsid w:val="007A10D5"/>
    <w:rsid w:val="007A2099"/>
    <w:rsid w:val="007A21C8"/>
    <w:rsid w:val="007B02BA"/>
    <w:rsid w:val="007B1F4E"/>
    <w:rsid w:val="007C1A3E"/>
    <w:rsid w:val="007C1D13"/>
    <w:rsid w:val="007C21F6"/>
    <w:rsid w:val="007D188B"/>
    <w:rsid w:val="007D1DEF"/>
    <w:rsid w:val="007D47E5"/>
    <w:rsid w:val="007D4D24"/>
    <w:rsid w:val="007D5E31"/>
    <w:rsid w:val="007D6354"/>
    <w:rsid w:val="007D7386"/>
    <w:rsid w:val="007E0664"/>
    <w:rsid w:val="007E132A"/>
    <w:rsid w:val="007E2157"/>
    <w:rsid w:val="007E27F6"/>
    <w:rsid w:val="007E30BC"/>
    <w:rsid w:val="007E460D"/>
    <w:rsid w:val="007E56EB"/>
    <w:rsid w:val="007F1203"/>
    <w:rsid w:val="007F141D"/>
    <w:rsid w:val="007F3D46"/>
    <w:rsid w:val="007F4334"/>
    <w:rsid w:val="007F459F"/>
    <w:rsid w:val="007F56A2"/>
    <w:rsid w:val="00800BD3"/>
    <w:rsid w:val="0080111F"/>
    <w:rsid w:val="00803554"/>
    <w:rsid w:val="00803BA9"/>
    <w:rsid w:val="00813792"/>
    <w:rsid w:val="0081521B"/>
    <w:rsid w:val="00816B38"/>
    <w:rsid w:val="00817CB9"/>
    <w:rsid w:val="00820829"/>
    <w:rsid w:val="008218F1"/>
    <w:rsid w:val="00821D35"/>
    <w:rsid w:val="00822BB9"/>
    <w:rsid w:val="00822D3E"/>
    <w:rsid w:val="008233B6"/>
    <w:rsid w:val="0082490D"/>
    <w:rsid w:val="008252D6"/>
    <w:rsid w:val="00825D5D"/>
    <w:rsid w:val="008262CF"/>
    <w:rsid w:val="00827B02"/>
    <w:rsid w:val="00831D3C"/>
    <w:rsid w:val="00832B35"/>
    <w:rsid w:val="00832FA1"/>
    <w:rsid w:val="0083393C"/>
    <w:rsid w:val="00833DA1"/>
    <w:rsid w:val="008345E2"/>
    <w:rsid w:val="008436C6"/>
    <w:rsid w:val="00843F46"/>
    <w:rsid w:val="008452A3"/>
    <w:rsid w:val="0084536C"/>
    <w:rsid w:val="00845781"/>
    <w:rsid w:val="00845F81"/>
    <w:rsid w:val="0085037F"/>
    <w:rsid w:val="008515CD"/>
    <w:rsid w:val="00854B17"/>
    <w:rsid w:val="008617F9"/>
    <w:rsid w:val="00862823"/>
    <w:rsid w:val="0086413B"/>
    <w:rsid w:val="00866D02"/>
    <w:rsid w:val="00867762"/>
    <w:rsid w:val="00867C72"/>
    <w:rsid w:val="008708C5"/>
    <w:rsid w:val="0087336E"/>
    <w:rsid w:val="00873832"/>
    <w:rsid w:val="00874B60"/>
    <w:rsid w:val="00875E3D"/>
    <w:rsid w:val="00876494"/>
    <w:rsid w:val="00876F62"/>
    <w:rsid w:val="00880408"/>
    <w:rsid w:val="0088180F"/>
    <w:rsid w:val="0088281D"/>
    <w:rsid w:val="00884B3A"/>
    <w:rsid w:val="008853DD"/>
    <w:rsid w:val="00885593"/>
    <w:rsid w:val="00886253"/>
    <w:rsid w:val="0088668A"/>
    <w:rsid w:val="008938DC"/>
    <w:rsid w:val="00894F26"/>
    <w:rsid w:val="00894F39"/>
    <w:rsid w:val="008959BE"/>
    <w:rsid w:val="008965F3"/>
    <w:rsid w:val="008A0FB1"/>
    <w:rsid w:val="008A2BA0"/>
    <w:rsid w:val="008A3AB9"/>
    <w:rsid w:val="008A4813"/>
    <w:rsid w:val="008A5701"/>
    <w:rsid w:val="008A5854"/>
    <w:rsid w:val="008A62AF"/>
    <w:rsid w:val="008A63EB"/>
    <w:rsid w:val="008A67A2"/>
    <w:rsid w:val="008A7E58"/>
    <w:rsid w:val="008B03EB"/>
    <w:rsid w:val="008B0CF3"/>
    <w:rsid w:val="008B1496"/>
    <w:rsid w:val="008B3FD7"/>
    <w:rsid w:val="008B488F"/>
    <w:rsid w:val="008B4D42"/>
    <w:rsid w:val="008B5071"/>
    <w:rsid w:val="008B5791"/>
    <w:rsid w:val="008B5E88"/>
    <w:rsid w:val="008B6278"/>
    <w:rsid w:val="008B6EF0"/>
    <w:rsid w:val="008B74B1"/>
    <w:rsid w:val="008C0E07"/>
    <w:rsid w:val="008C30AD"/>
    <w:rsid w:val="008C364A"/>
    <w:rsid w:val="008C3912"/>
    <w:rsid w:val="008C64CC"/>
    <w:rsid w:val="008D07C4"/>
    <w:rsid w:val="008D0976"/>
    <w:rsid w:val="008D09D2"/>
    <w:rsid w:val="008D0ACE"/>
    <w:rsid w:val="008D1AC4"/>
    <w:rsid w:val="008D1C64"/>
    <w:rsid w:val="008D290C"/>
    <w:rsid w:val="008D29A7"/>
    <w:rsid w:val="008D3F67"/>
    <w:rsid w:val="008D534C"/>
    <w:rsid w:val="008D6D6D"/>
    <w:rsid w:val="008D7A8E"/>
    <w:rsid w:val="008E0C52"/>
    <w:rsid w:val="008E121D"/>
    <w:rsid w:val="008E1829"/>
    <w:rsid w:val="008E1EF5"/>
    <w:rsid w:val="008E3460"/>
    <w:rsid w:val="008E35A7"/>
    <w:rsid w:val="008E5A3C"/>
    <w:rsid w:val="008E645C"/>
    <w:rsid w:val="008E68BC"/>
    <w:rsid w:val="008F030F"/>
    <w:rsid w:val="008F0ECD"/>
    <w:rsid w:val="008F146E"/>
    <w:rsid w:val="008F1D5C"/>
    <w:rsid w:val="008F1FE9"/>
    <w:rsid w:val="008F286E"/>
    <w:rsid w:val="008F45DD"/>
    <w:rsid w:val="008F51C6"/>
    <w:rsid w:val="008F6667"/>
    <w:rsid w:val="009014DB"/>
    <w:rsid w:val="009017B8"/>
    <w:rsid w:val="00901842"/>
    <w:rsid w:val="009020F6"/>
    <w:rsid w:val="00903A43"/>
    <w:rsid w:val="00903B91"/>
    <w:rsid w:val="009059EA"/>
    <w:rsid w:val="00905A11"/>
    <w:rsid w:val="00907264"/>
    <w:rsid w:val="009079CB"/>
    <w:rsid w:val="009106CF"/>
    <w:rsid w:val="00911B9B"/>
    <w:rsid w:val="00912D27"/>
    <w:rsid w:val="00912F67"/>
    <w:rsid w:val="00913AE8"/>
    <w:rsid w:val="0091463A"/>
    <w:rsid w:val="0092114D"/>
    <w:rsid w:val="0092231E"/>
    <w:rsid w:val="00922970"/>
    <w:rsid w:val="00924E0C"/>
    <w:rsid w:val="00925319"/>
    <w:rsid w:val="009345D7"/>
    <w:rsid w:val="009365F0"/>
    <w:rsid w:val="0093663D"/>
    <w:rsid w:val="00942A43"/>
    <w:rsid w:val="00942C96"/>
    <w:rsid w:val="009461DD"/>
    <w:rsid w:val="00950232"/>
    <w:rsid w:val="0095187A"/>
    <w:rsid w:val="0095353D"/>
    <w:rsid w:val="00953A0A"/>
    <w:rsid w:val="00957525"/>
    <w:rsid w:val="009575B4"/>
    <w:rsid w:val="00957D89"/>
    <w:rsid w:val="00960163"/>
    <w:rsid w:val="00960405"/>
    <w:rsid w:val="009623B1"/>
    <w:rsid w:val="0096277E"/>
    <w:rsid w:val="0096302D"/>
    <w:rsid w:val="0096321E"/>
    <w:rsid w:val="00963C1D"/>
    <w:rsid w:val="00963E43"/>
    <w:rsid w:val="00963E95"/>
    <w:rsid w:val="00964F74"/>
    <w:rsid w:val="009671D3"/>
    <w:rsid w:val="00967CD1"/>
    <w:rsid w:val="00973926"/>
    <w:rsid w:val="00976063"/>
    <w:rsid w:val="0098260D"/>
    <w:rsid w:val="0098430E"/>
    <w:rsid w:val="009851B3"/>
    <w:rsid w:val="00986BE7"/>
    <w:rsid w:val="00987A89"/>
    <w:rsid w:val="00991F08"/>
    <w:rsid w:val="009920B4"/>
    <w:rsid w:val="009936EE"/>
    <w:rsid w:val="00995531"/>
    <w:rsid w:val="00995B1E"/>
    <w:rsid w:val="00997067"/>
    <w:rsid w:val="009A1756"/>
    <w:rsid w:val="009A286F"/>
    <w:rsid w:val="009A394B"/>
    <w:rsid w:val="009A47F5"/>
    <w:rsid w:val="009A70AF"/>
    <w:rsid w:val="009B178F"/>
    <w:rsid w:val="009B1983"/>
    <w:rsid w:val="009B5504"/>
    <w:rsid w:val="009B77D2"/>
    <w:rsid w:val="009C0E0B"/>
    <w:rsid w:val="009C136C"/>
    <w:rsid w:val="009C1690"/>
    <w:rsid w:val="009C1C16"/>
    <w:rsid w:val="009C2360"/>
    <w:rsid w:val="009C288A"/>
    <w:rsid w:val="009C3930"/>
    <w:rsid w:val="009C4535"/>
    <w:rsid w:val="009C459F"/>
    <w:rsid w:val="009C56F1"/>
    <w:rsid w:val="009C5D49"/>
    <w:rsid w:val="009C5F60"/>
    <w:rsid w:val="009C61A7"/>
    <w:rsid w:val="009D0FB9"/>
    <w:rsid w:val="009D3D8B"/>
    <w:rsid w:val="009D4C72"/>
    <w:rsid w:val="009D79AF"/>
    <w:rsid w:val="009D7F11"/>
    <w:rsid w:val="009E091A"/>
    <w:rsid w:val="009E1CB8"/>
    <w:rsid w:val="009E3962"/>
    <w:rsid w:val="009E4D8E"/>
    <w:rsid w:val="009E528F"/>
    <w:rsid w:val="009E5DF1"/>
    <w:rsid w:val="009F0426"/>
    <w:rsid w:val="009F1F7E"/>
    <w:rsid w:val="009F2BAC"/>
    <w:rsid w:val="009F4147"/>
    <w:rsid w:val="009F4F88"/>
    <w:rsid w:val="009F6E9A"/>
    <w:rsid w:val="00A0235A"/>
    <w:rsid w:val="00A049F4"/>
    <w:rsid w:val="00A04DC2"/>
    <w:rsid w:val="00A05F3D"/>
    <w:rsid w:val="00A06528"/>
    <w:rsid w:val="00A07834"/>
    <w:rsid w:val="00A10BF8"/>
    <w:rsid w:val="00A12C81"/>
    <w:rsid w:val="00A13722"/>
    <w:rsid w:val="00A137B5"/>
    <w:rsid w:val="00A15049"/>
    <w:rsid w:val="00A1570C"/>
    <w:rsid w:val="00A16911"/>
    <w:rsid w:val="00A16B66"/>
    <w:rsid w:val="00A178DC"/>
    <w:rsid w:val="00A17DE0"/>
    <w:rsid w:val="00A2039D"/>
    <w:rsid w:val="00A21BD7"/>
    <w:rsid w:val="00A227BE"/>
    <w:rsid w:val="00A22921"/>
    <w:rsid w:val="00A232AD"/>
    <w:rsid w:val="00A2380F"/>
    <w:rsid w:val="00A251BA"/>
    <w:rsid w:val="00A25FB7"/>
    <w:rsid w:val="00A30336"/>
    <w:rsid w:val="00A3094B"/>
    <w:rsid w:val="00A33B61"/>
    <w:rsid w:val="00A354CB"/>
    <w:rsid w:val="00A35906"/>
    <w:rsid w:val="00A35CF5"/>
    <w:rsid w:val="00A360E3"/>
    <w:rsid w:val="00A361CC"/>
    <w:rsid w:val="00A371C6"/>
    <w:rsid w:val="00A4140B"/>
    <w:rsid w:val="00A42139"/>
    <w:rsid w:val="00A42337"/>
    <w:rsid w:val="00A42BAF"/>
    <w:rsid w:val="00A46576"/>
    <w:rsid w:val="00A468C8"/>
    <w:rsid w:val="00A478BB"/>
    <w:rsid w:val="00A51DEE"/>
    <w:rsid w:val="00A52BAA"/>
    <w:rsid w:val="00A53194"/>
    <w:rsid w:val="00A5349D"/>
    <w:rsid w:val="00A56051"/>
    <w:rsid w:val="00A563DB"/>
    <w:rsid w:val="00A56D5B"/>
    <w:rsid w:val="00A57EDA"/>
    <w:rsid w:val="00A606A4"/>
    <w:rsid w:val="00A60A54"/>
    <w:rsid w:val="00A60DBF"/>
    <w:rsid w:val="00A617E4"/>
    <w:rsid w:val="00A61A03"/>
    <w:rsid w:val="00A61FFB"/>
    <w:rsid w:val="00A6475E"/>
    <w:rsid w:val="00A66B87"/>
    <w:rsid w:val="00A66F9A"/>
    <w:rsid w:val="00A703F3"/>
    <w:rsid w:val="00A708E3"/>
    <w:rsid w:val="00A72C7F"/>
    <w:rsid w:val="00A74B26"/>
    <w:rsid w:val="00A81A07"/>
    <w:rsid w:val="00A85991"/>
    <w:rsid w:val="00A87162"/>
    <w:rsid w:val="00A87399"/>
    <w:rsid w:val="00A8755F"/>
    <w:rsid w:val="00A92C34"/>
    <w:rsid w:val="00A93AF3"/>
    <w:rsid w:val="00A943B6"/>
    <w:rsid w:val="00A94CBD"/>
    <w:rsid w:val="00A9656A"/>
    <w:rsid w:val="00A972CF"/>
    <w:rsid w:val="00A97385"/>
    <w:rsid w:val="00A97A7D"/>
    <w:rsid w:val="00AA1E1D"/>
    <w:rsid w:val="00AA2C96"/>
    <w:rsid w:val="00AA2E8A"/>
    <w:rsid w:val="00AA441C"/>
    <w:rsid w:val="00AA4D96"/>
    <w:rsid w:val="00AA4F07"/>
    <w:rsid w:val="00AA68C7"/>
    <w:rsid w:val="00AB00D2"/>
    <w:rsid w:val="00AB157B"/>
    <w:rsid w:val="00AB1D96"/>
    <w:rsid w:val="00AB4B38"/>
    <w:rsid w:val="00AC19BE"/>
    <w:rsid w:val="00AC2EB3"/>
    <w:rsid w:val="00AC4C95"/>
    <w:rsid w:val="00AC4E7D"/>
    <w:rsid w:val="00AC5BE5"/>
    <w:rsid w:val="00AC7A6D"/>
    <w:rsid w:val="00AD1060"/>
    <w:rsid w:val="00AD206A"/>
    <w:rsid w:val="00AD451C"/>
    <w:rsid w:val="00AD50AB"/>
    <w:rsid w:val="00AD5AF9"/>
    <w:rsid w:val="00AD5D1E"/>
    <w:rsid w:val="00AD7166"/>
    <w:rsid w:val="00AE0890"/>
    <w:rsid w:val="00AE3329"/>
    <w:rsid w:val="00AE5EF8"/>
    <w:rsid w:val="00AE652D"/>
    <w:rsid w:val="00AE7858"/>
    <w:rsid w:val="00AE7C4A"/>
    <w:rsid w:val="00AF1996"/>
    <w:rsid w:val="00AF28DD"/>
    <w:rsid w:val="00AF3BAF"/>
    <w:rsid w:val="00AF4985"/>
    <w:rsid w:val="00AF55F5"/>
    <w:rsid w:val="00AF5934"/>
    <w:rsid w:val="00AF6C72"/>
    <w:rsid w:val="00AF785C"/>
    <w:rsid w:val="00B03A80"/>
    <w:rsid w:val="00B043A7"/>
    <w:rsid w:val="00B06E61"/>
    <w:rsid w:val="00B11E03"/>
    <w:rsid w:val="00B11E11"/>
    <w:rsid w:val="00B145A8"/>
    <w:rsid w:val="00B176F2"/>
    <w:rsid w:val="00B17E97"/>
    <w:rsid w:val="00B23E1D"/>
    <w:rsid w:val="00B24234"/>
    <w:rsid w:val="00B249E1"/>
    <w:rsid w:val="00B24ECA"/>
    <w:rsid w:val="00B251AF"/>
    <w:rsid w:val="00B2602D"/>
    <w:rsid w:val="00B26522"/>
    <w:rsid w:val="00B30FF3"/>
    <w:rsid w:val="00B31709"/>
    <w:rsid w:val="00B319CE"/>
    <w:rsid w:val="00B333E2"/>
    <w:rsid w:val="00B34D81"/>
    <w:rsid w:val="00B35F4C"/>
    <w:rsid w:val="00B37587"/>
    <w:rsid w:val="00B37D29"/>
    <w:rsid w:val="00B41AD9"/>
    <w:rsid w:val="00B4293E"/>
    <w:rsid w:val="00B43594"/>
    <w:rsid w:val="00B43BD5"/>
    <w:rsid w:val="00B44BB4"/>
    <w:rsid w:val="00B5122D"/>
    <w:rsid w:val="00B5239B"/>
    <w:rsid w:val="00B525E5"/>
    <w:rsid w:val="00B527FE"/>
    <w:rsid w:val="00B52F9F"/>
    <w:rsid w:val="00B53126"/>
    <w:rsid w:val="00B539F3"/>
    <w:rsid w:val="00B53B5B"/>
    <w:rsid w:val="00B5419B"/>
    <w:rsid w:val="00B553C7"/>
    <w:rsid w:val="00B5763D"/>
    <w:rsid w:val="00B57F6E"/>
    <w:rsid w:val="00B60DA6"/>
    <w:rsid w:val="00B634FC"/>
    <w:rsid w:val="00B638AC"/>
    <w:rsid w:val="00B65428"/>
    <w:rsid w:val="00B65A05"/>
    <w:rsid w:val="00B665B2"/>
    <w:rsid w:val="00B67961"/>
    <w:rsid w:val="00B71266"/>
    <w:rsid w:val="00B716BA"/>
    <w:rsid w:val="00B721F8"/>
    <w:rsid w:val="00B72679"/>
    <w:rsid w:val="00B73161"/>
    <w:rsid w:val="00B7356B"/>
    <w:rsid w:val="00B80C9B"/>
    <w:rsid w:val="00B81067"/>
    <w:rsid w:val="00B818CA"/>
    <w:rsid w:val="00B81FA1"/>
    <w:rsid w:val="00B83E3C"/>
    <w:rsid w:val="00B84EDC"/>
    <w:rsid w:val="00B90469"/>
    <w:rsid w:val="00B90D4E"/>
    <w:rsid w:val="00B948C6"/>
    <w:rsid w:val="00B95B11"/>
    <w:rsid w:val="00B972CC"/>
    <w:rsid w:val="00BA38F0"/>
    <w:rsid w:val="00BA47FA"/>
    <w:rsid w:val="00BA5EA2"/>
    <w:rsid w:val="00BB1AE4"/>
    <w:rsid w:val="00BB23A2"/>
    <w:rsid w:val="00BB24AC"/>
    <w:rsid w:val="00BB34B9"/>
    <w:rsid w:val="00BB6C7E"/>
    <w:rsid w:val="00BC0BE7"/>
    <w:rsid w:val="00BC1393"/>
    <w:rsid w:val="00BC2DD1"/>
    <w:rsid w:val="00BC462B"/>
    <w:rsid w:val="00BC6097"/>
    <w:rsid w:val="00BC6707"/>
    <w:rsid w:val="00BD26F7"/>
    <w:rsid w:val="00BD2E16"/>
    <w:rsid w:val="00BD6B66"/>
    <w:rsid w:val="00BD74B1"/>
    <w:rsid w:val="00BD7D4E"/>
    <w:rsid w:val="00BE5D67"/>
    <w:rsid w:val="00BE6742"/>
    <w:rsid w:val="00BF29E1"/>
    <w:rsid w:val="00BF6659"/>
    <w:rsid w:val="00C00046"/>
    <w:rsid w:val="00C01F43"/>
    <w:rsid w:val="00C07773"/>
    <w:rsid w:val="00C07787"/>
    <w:rsid w:val="00C07F0B"/>
    <w:rsid w:val="00C11986"/>
    <w:rsid w:val="00C12895"/>
    <w:rsid w:val="00C14598"/>
    <w:rsid w:val="00C14BD7"/>
    <w:rsid w:val="00C159C5"/>
    <w:rsid w:val="00C16F28"/>
    <w:rsid w:val="00C201D8"/>
    <w:rsid w:val="00C20792"/>
    <w:rsid w:val="00C216F5"/>
    <w:rsid w:val="00C2188C"/>
    <w:rsid w:val="00C22445"/>
    <w:rsid w:val="00C23B8B"/>
    <w:rsid w:val="00C249C1"/>
    <w:rsid w:val="00C24D77"/>
    <w:rsid w:val="00C2637C"/>
    <w:rsid w:val="00C26D22"/>
    <w:rsid w:val="00C3371E"/>
    <w:rsid w:val="00C3372D"/>
    <w:rsid w:val="00C342A5"/>
    <w:rsid w:val="00C37B5B"/>
    <w:rsid w:val="00C41F84"/>
    <w:rsid w:val="00C42767"/>
    <w:rsid w:val="00C45478"/>
    <w:rsid w:val="00C461DB"/>
    <w:rsid w:val="00C5208D"/>
    <w:rsid w:val="00C563B0"/>
    <w:rsid w:val="00C577CB"/>
    <w:rsid w:val="00C57E7C"/>
    <w:rsid w:val="00C621A6"/>
    <w:rsid w:val="00C624CC"/>
    <w:rsid w:val="00C642F4"/>
    <w:rsid w:val="00C648A2"/>
    <w:rsid w:val="00C6546D"/>
    <w:rsid w:val="00C6644F"/>
    <w:rsid w:val="00C71279"/>
    <w:rsid w:val="00C72742"/>
    <w:rsid w:val="00C740D6"/>
    <w:rsid w:val="00C752D0"/>
    <w:rsid w:val="00C75434"/>
    <w:rsid w:val="00C76537"/>
    <w:rsid w:val="00C81893"/>
    <w:rsid w:val="00C82B93"/>
    <w:rsid w:val="00C85E7C"/>
    <w:rsid w:val="00C873B8"/>
    <w:rsid w:val="00C87702"/>
    <w:rsid w:val="00C87EF1"/>
    <w:rsid w:val="00C90C2C"/>
    <w:rsid w:val="00C90C35"/>
    <w:rsid w:val="00C910F1"/>
    <w:rsid w:val="00C92ABD"/>
    <w:rsid w:val="00C93E8B"/>
    <w:rsid w:val="00C94448"/>
    <w:rsid w:val="00C96479"/>
    <w:rsid w:val="00C97661"/>
    <w:rsid w:val="00CA1A1C"/>
    <w:rsid w:val="00CA2985"/>
    <w:rsid w:val="00CA5539"/>
    <w:rsid w:val="00CB012C"/>
    <w:rsid w:val="00CB1097"/>
    <w:rsid w:val="00CB1397"/>
    <w:rsid w:val="00CB13C0"/>
    <w:rsid w:val="00CB25A4"/>
    <w:rsid w:val="00CB409C"/>
    <w:rsid w:val="00CB4664"/>
    <w:rsid w:val="00CB4979"/>
    <w:rsid w:val="00CB5601"/>
    <w:rsid w:val="00CC083B"/>
    <w:rsid w:val="00CC0A83"/>
    <w:rsid w:val="00CC2A1F"/>
    <w:rsid w:val="00CC452D"/>
    <w:rsid w:val="00CC536A"/>
    <w:rsid w:val="00CD131E"/>
    <w:rsid w:val="00CD377D"/>
    <w:rsid w:val="00CD3993"/>
    <w:rsid w:val="00CD3D22"/>
    <w:rsid w:val="00CD4229"/>
    <w:rsid w:val="00CD4DC6"/>
    <w:rsid w:val="00CD64CE"/>
    <w:rsid w:val="00CD657D"/>
    <w:rsid w:val="00CD6C1F"/>
    <w:rsid w:val="00CD7D5E"/>
    <w:rsid w:val="00CE0A74"/>
    <w:rsid w:val="00CE2626"/>
    <w:rsid w:val="00CE278F"/>
    <w:rsid w:val="00CE2A05"/>
    <w:rsid w:val="00CE3298"/>
    <w:rsid w:val="00CE7111"/>
    <w:rsid w:val="00CF1C67"/>
    <w:rsid w:val="00CF3957"/>
    <w:rsid w:val="00CF404C"/>
    <w:rsid w:val="00CF4F10"/>
    <w:rsid w:val="00CF6797"/>
    <w:rsid w:val="00D01114"/>
    <w:rsid w:val="00D02421"/>
    <w:rsid w:val="00D05776"/>
    <w:rsid w:val="00D1028C"/>
    <w:rsid w:val="00D10A2E"/>
    <w:rsid w:val="00D14458"/>
    <w:rsid w:val="00D14AB9"/>
    <w:rsid w:val="00D15D41"/>
    <w:rsid w:val="00D218FB"/>
    <w:rsid w:val="00D22177"/>
    <w:rsid w:val="00D221C6"/>
    <w:rsid w:val="00D22B29"/>
    <w:rsid w:val="00D22E38"/>
    <w:rsid w:val="00D230A7"/>
    <w:rsid w:val="00D23CD4"/>
    <w:rsid w:val="00D2499E"/>
    <w:rsid w:val="00D25B85"/>
    <w:rsid w:val="00D25E71"/>
    <w:rsid w:val="00D30626"/>
    <w:rsid w:val="00D31607"/>
    <w:rsid w:val="00D32B90"/>
    <w:rsid w:val="00D33FDD"/>
    <w:rsid w:val="00D34A55"/>
    <w:rsid w:val="00D3620E"/>
    <w:rsid w:val="00D367C6"/>
    <w:rsid w:val="00D37598"/>
    <w:rsid w:val="00D40E68"/>
    <w:rsid w:val="00D429A4"/>
    <w:rsid w:val="00D4330D"/>
    <w:rsid w:val="00D43809"/>
    <w:rsid w:val="00D440CB"/>
    <w:rsid w:val="00D44BF2"/>
    <w:rsid w:val="00D46A1D"/>
    <w:rsid w:val="00D46CF6"/>
    <w:rsid w:val="00D50685"/>
    <w:rsid w:val="00D50E0F"/>
    <w:rsid w:val="00D52A56"/>
    <w:rsid w:val="00D535C0"/>
    <w:rsid w:val="00D537E5"/>
    <w:rsid w:val="00D53B0F"/>
    <w:rsid w:val="00D547DC"/>
    <w:rsid w:val="00D54B88"/>
    <w:rsid w:val="00D55550"/>
    <w:rsid w:val="00D55E71"/>
    <w:rsid w:val="00D56AA2"/>
    <w:rsid w:val="00D56F5A"/>
    <w:rsid w:val="00D5755D"/>
    <w:rsid w:val="00D577B1"/>
    <w:rsid w:val="00D60DB3"/>
    <w:rsid w:val="00D61569"/>
    <w:rsid w:val="00D62F16"/>
    <w:rsid w:val="00D630B2"/>
    <w:rsid w:val="00D63B17"/>
    <w:rsid w:val="00D65A62"/>
    <w:rsid w:val="00D65ED6"/>
    <w:rsid w:val="00D662F3"/>
    <w:rsid w:val="00D6634E"/>
    <w:rsid w:val="00D66F3F"/>
    <w:rsid w:val="00D71CBE"/>
    <w:rsid w:val="00D73B5A"/>
    <w:rsid w:val="00D73C00"/>
    <w:rsid w:val="00D740A2"/>
    <w:rsid w:val="00D8008E"/>
    <w:rsid w:val="00D83F15"/>
    <w:rsid w:val="00D84810"/>
    <w:rsid w:val="00D84FAD"/>
    <w:rsid w:val="00D863C8"/>
    <w:rsid w:val="00D864D1"/>
    <w:rsid w:val="00D87130"/>
    <w:rsid w:val="00D902F5"/>
    <w:rsid w:val="00D90308"/>
    <w:rsid w:val="00D90900"/>
    <w:rsid w:val="00D969F1"/>
    <w:rsid w:val="00DA0965"/>
    <w:rsid w:val="00DA15A1"/>
    <w:rsid w:val="00DA22A1"/>
    <w:rsid w:val="00DA3FCF"/>
    <w:rsid w:val="00DA622C"/>
    <w:rsid w:val="00DA6286"/>
    <w:rsid w:val="00DA7A58"/>
    <w:rsid w:val="00DA7E6B"/>
    <w:rsid w:val="00DB157A"/>
    <w:rsid w:val="00DB44D7"/>
    <w:rsid w:val="00DB54E4"/>
    <w:rsid w:val="00DB6404"/>
    <w:rsid w:val="00DB6D3B"/>
    <w:rsid w:val="00DB7D98"/>
    <w:rsid w:val="00DC053D"/>
    <w:rsid w:val="00DC1546"/>
    <w:rsid w:val="00DC2B47"/>
    <w:rsid w:val="00DC3054"/>
    <w:rsid w:val="00DC3571"/>
    <w:rsid w:val="00DC5328"/>
    <w:rsid w:val="00DC5A29"/>
    <w:rsid w:val="00DC69FE"/>
    <w:rsid w:val="00DD145C"/>
    <w:rsid w:val="00DD1A4C"/>
    <w:rsid w:val="00DD2D02"/>
    <w:rsid w:val="00DD4BBD"/>
    <w:rsid w:val="00DD695F"/>
    <w:rsid w:val="00DE02D0"/>
    <w:rsid w:val="00DE28A6"/>
    <w:rsid w:val="00DE31AF"/>
    <w:rsid w:val="00DE3441"/>
    <w:rsid w:val="00DE43E4"/>
    <w:rsid w:val="00DE44A7"/>
    <w:rsid w:val="00DE4BAE"/>
    <w:rsid w:val="00DE4FCF"/>
    <w:rsid w:val="00DE597A"/>
    <w:rsid w:val="00DF02D4"/>
    <w:rsid w:val="00DF1B8F"/>
    <w:rsid w:val="00DF2599"/>
    <w:rsid w:val="00DF2F00"/>
    <w:rsid w:val="00DF4C3B"/>
    <w:rsid w:val="00DF5C46"/>
    <w:rsid w:val="00DF5CEF"/>
    <w:rsid w:val="00DF7F41"/>
    <w:rsid w:val="00E03522"/>
    <w:rsid w:val="00E03BB4"/>
    <w:rsid w:val="00E05BD8"/>
    <w:rsid w:val="00E0736D"/>
    <w:rsid w:val="00E109C2"/>
    <w:rsid w:val="00E134A4"/>
    <w:rsid w:val="00E15445"/>
    <w:rsid w:val="00E16055"/>
    <w:rsid w:val="00E215C9"/>
    <w:rsid w:val="00E2231F"/>
    <w:rsid w:val="00E22621"/>
    <w:rsid w:val="00E229E3"/>
    <w:rsid w:val="00E2375B"/>
    <w:rsid w:val="00E23905"/>
    <w:rsid w:val="00E23B18"/>
    <w:rsid w:val="00E2422C"/>
    <w:rsid w:val="00E32AE5"/>
    <w:rsid w:val="00E32C03"/>
    <w:rsid w:val="00E35E05"/>
    <w:rsid w:val="00E40560"/>
    <w:rsid w:val="00E41712"/>
    <w:rsid w:val="00E435F2"/>
    <w:rsid w:val="00E44FE7"/>
    <w:rsid w:val="00E46E50"/>
    <w:rsid w:val="00E46EE7"/>
    <w:rsid w:val="00E54083"/>
    <w:rsid w:val="00E55D7E"/>
    <w:rsid w:val="00E57825"/>
    <w:rsid w:val="00E57AB9"/>
    <w:rsid w:val="00E603B1"/>
    <w:rsid w:val="00E6491B"/>
    <w:rsid w:val="00E64E12"/>
    <w:rsid w:val="00E65D88"/>
    <w:rsid w:val="00E66351"/>
    <w:rsid w:val="00E70D4A"/>
    <w:rsid w:val="00E724E9"/>
    <w:rsid w:val="00E729A7"/>
    <w:rsid w:val="00E72C93"/>
    <w:rsid w:val="00E73084"/>
    <w:rsid w:val="00E73344"/>
    <w:rsid w:val="00E75334"/>
    <w:rsid w:val="00E75ECF"/>
    <w:rsid w:val="00E76899"/>
    <w:rsid w:val="00E8015B"/>
    <w:rsid w:val="00E81B81"/>
    <w:rsid w:val="00E81BD4"/>
    <w:rsid w:val="00E83457"/>
    <w:rsid w:val="00E83FCD"/>
    <w:rsid w:val="00E84070"/>
    <w:rsid w:val="00E84502"/>
    <w:rsid w:val="00E86C03"/>
    <w:rsid w:val="00E87459"/>
    <w:rsid w:val="00E87936"/>
    <w:rsid w:val="00E9012F"/>
    <w:rsid w:val="00E90FC4"/>
    <w:rsid w:val="00E91868"/>
    <w:rsid w:val="00E91CD8"/>
    <w:rsid w:val="00E92632"/>
    <w:rsid w:val="00E93B9B"/>
    <w:rsid w:val="00E93F12"/>
    <w:rsid w:val="00E94219"/>
    <w:rsid w:val="00E94432"/>
    <w:rsid w:val="00E94E03"/>
    <w:rsid w:val="00EA06AD"/>
    <w:rsid w:val="00EA11A2"/>
    <w:rsid w:val="00EA226C"/>
    <w:rsid w:val="00EA32B3"/>
    <w:rsid w:val="00EA4652"/>
    <w:rsid w:val="00EA51EF"/>
    <w:rsid w:val="00EB5E4F"/>
    <w:rsid w:val="00EB66C0"/>
    <w:rsid w:val="00EC0FB4"/>
    <w:rsid w:val="00EC0FEE"/>
    <w:rsid w:val="00EC1D7B"/>
    <w:rsid w:val="00EC2657"/>
    <w:rsid w:val="00EC27DE"/>
    <w:rsid w:val="00EC2B05"/>
    <w:rsid w:val="00EC36C2"/>
    <w:rsid w:val="00EC6E82"/>
    <w:rsid w:val="00EC725A"/>
    <w:rsid w:val="00EC76D8"/>
    <w:rsid w:val="00ED11B2"/>
    <w:rsid w:val="00ED41BE"/>
    <w:rsid w:val="00ED7903"/>
    <w:rsid w:val="00EE059B"/>
    <w:rsid w:val="00EE0CB0"/>
    <w:rsid w:val="00EE0D71"/>
    <w:rsid w:val="00EE16BF"/>
    <w:rsid w:val="00EE1BD6"/>
    <w:rsid w:val="00EE2FB7"/>
    <w:rsid w:val="00EE3297"/>
    <w:rsid w:val="00EE3CF9"/>
    <w:rsid w:val="00EE6690"/>
    <w:rsid w:val="00EE6C12"/>
    <w:rsid w:val="00EE7369"/>
    <w:rsid w:val="00EF00B3"/>
    <w:rsid w:val="00EF15FC"/>
    <w:rsid w:val="00EF56A8"/>
    <w:rsid w:val="00EF5AC1"/>
    <w:rsid w:val="00F01DF9"/>
    <w:rsid w:val="00F02883"/>
    <w:rsid w:val="00F04951"/>
    <w:rsid w:val="00F075A6"/>
    <w:rsid w:val="00F109A5"/>
    <w:rsid w:val="00F11BC0"/>
    <w:rsid w:val="00F12C48"/>
    <w:rsid w:val="00F12D4B"/>
    <w:rsid w:val="00F14107"/>
    <w:rsid w:val="00F1443F"/>
    <w:rsid w:val="00F144A6"/>
    <w:rsid w:val="00F15CD8"/>
    <w:rsid w:val="00F203D0"/>
    <w:rsid w:val="00F20ABE"/>
    <w:rsid w:val="00F22163"/>
    <w:rsid w:val="00F229B2"/>
    <w:rsid w:val="00F231B3"/>
    <w:rsid w:val="00F2441B"/>
    <w:rsid w:val="00F25651"/>
    <w:rsid w:val="00F25A2C"/>
    <w:rsid w:val="00F33510"/>
    <w:rsid w:val="00F3358C"/>
    <w:rsid w:val="00F33E4A"/>
    <w:rsid w:val="00F36598"/>
    <w:rsid w:val="00F3780D"/>
    <w:rsid w:val="00F4037D"/>
    <w:rsid w:val="00F40B45"/>
    <w:rsid w:val="00F455A5"/>
    <w:rsid w:val="00F45F31"/>
    <w:rsid w:val="00F46AEE"/>
    <w:rsid w:val="00F50E34"/>
    <w:rsid w:val="00F517EF"/>
    <w:rsid w:val="00F51DE4"/>
    <w:rsid w:val="00F528FF"/>
    <w:rsid w:val="00F54C78"/>
    <w:rsid w:val="00F55D9A"/>
    <w:rsid w:val="00F56132"/>
    <w:rsid w:val="00F5655B"/>
    <w:rsid w:val="00F565AD"/>
    <w:rsid w:val="00F57021"/>
    <w:rsid w:val="00F60E7A"/>
    <w:rsid w:val="00F64D6E"/>
    <w:rsid w:val="00F67F66"/>
    <w:rsid w:val="00F72A2A"/>
    <w:rsid w:val="00F7358C"/>
    <w:rsid w:val="00F738F0"/>
    <w:rsid w:val="00F746F6"/>
    <w:rsid w:val="00F749C1"/>
    <w:rsid w:val="00F74E80"/>
    <w:rsid w:val="00F76DF1"/>
    <w:rsid w:val="00F77AB6"/>
    <w:rsid w:val="00F80D4F"/>
    <w:rsid w:val="00F81FCD"/>
    <w:rsid w:val="00F8369E"/>
    <w:rsid w:val="00F83B84"/>
    <w:rsid w:val="00F83DC2"/>
    <w:rsid w:val="00F84F6B"/>
    <w:rsid w:val="00F850D9"/>
    <w:rsid w:val="00F85C63"/>
    <w:rsid w:val="00F87DC8"/>
    <w:rsid w:val="00F91329"/>
    <w:rsid w:val="00F9171D"/>
    <w:rsid w:val="00F924AE"/>
    <w:rsid w:val="00FA3A17"/>
    <w:rsid w:val="00FA4165"/>
    <w:rsid w:val="00FA70E1"/>
    <w:rsid w:val="00FB305F"/>
    <w:rsid w:val="00FB5A5A"/>
    <w:rsid w:val="00FC06C0"/>
    <w:rsid w:val="00FC3072"/>
    <w:rsid w:val="00FC3094"/>
    <w:rsid w:val="00FC3D4E"/>
    <w:rsid w:val="00FC41B1"/>
    <w:rsid w:val="00FC5020"/>
    <w:rsid w:val="00FC771B"/>
    <w:rsid w:val="00FD04A7"/>
    <w:rsid w:val="00FD16BF"/>
    <w:rsid w:val="00FD208E"/>
    <w:rsid w:val="00FD25A5"/>
    <w:rsid w:val="00FD3472"/>
    <w:rsid w:val="00FD716B"/>
    <w:rsid w:val="00FE12C6"/>
    <w:rsid w:val="00FE2486"/>
    <w:rsid w:val="00FE362E"/>
    <w:rsid w:val="00FE4612"/>
    <w:rsid w:val="00FE6B38"/>
    <w:rsid w:val="00FE73CA"/>
    <w:rsid w:val="00FF0A24"/>
    <w:rsid w:val="00FF1859"/>
    <w:rsid w:val="00FF22CC"/>
    <w:rsid w:val="00FF268A"/>
    <w:rsid w:val="00FF3E3A"/>
    <w:rsid w:val="00FF44C7"/>
    <w:rsid w:val="00FF4D67"/>
    <w:rsid w:val="00FF5271"/>
    <w:rsid w:val="00FF52E4"/>
    <w:rsid w:val="00FF57D5"/>
    <w:rsid w:val="00FF7778"/>
    <w:rsid w:val="0147E37B"/>
    <w:rsid w:val="0240D544"/>
    <w:rsid w:val="048AC9EA"/>
    <w:rsid w:val="05201EA0"/>
    <w:rsid w:val="0C3A1A63"/>
    <w:rsid w:val="0E390A75"/>
    <w:rsid w:val="1527AD70"/>
    <w:rsid w:val="1B0639C7"/>
    <w:rsid w:val="1C440D20"/>
    <w:rsid w:val="1D95DEA0"/>
    <w:rsid w:val="1FFBDB4B"/>
    <w:rsid w:val="20D2AE38"/>
    <w:rsid w:val="30E83114"/>
    <w:rsid w:val="32B3FF54"/>
    <w:rsid w:val="335A0E23"/>
    <w:rsid w:val="3A362883"/>
    <w:rsid w:val="3A45E0C5"/>
    <w:rsid w:val="401F68CE"/>
    <w:rsid w:val="40658DE2"/>
    <w:rsid w:val="448C08D3"/>
    <w:rsid w:val="4635CF18"/>
    <w:rsid w:val="496E24E7"/>
    <w:rsid w:val="4CEFD17F"/>
    <w:rsid w:val="4ECC2C62"/>
    <w:rsid w:val="51A8812D"/>
    <w:rsid w:val="560C67FF"/>
    <w:rsid w:val="5B58576F"/>
    <w:rsid w:val="5D525763"/>
    <w:rsid w:val="6089F825"/>
    <w:rsid w:val="648ED7B9"/>
    <w:rsid w:val="68ED8AC7"/>
    <w:rsid w:val="6B23D232"/>
    <w:rsid w:val="6C1FBBB5"/>
    <w:rsid w:val="6C5DF99A"/>
    <w:rsid w:val="6DC9996E"/>
    <w:rsid w:val="6DD5ED19"/>
    <w:rsid w:val="757B14F6"/>
    <w:rsid w:val="7B9264B6"/>
    <w:rsid w:val="7E220776"/>
    <w:rsid w:val="7F093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D9D3EF"/>
  <w15:chartTrackingRefBased/>
  <w15:docId w15:val="{6D3C4A4A-651F-419B-A09B-4E1CD9041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99E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1664B0"/>
    <w:pPr>
      <w:keepNext/>
      <w:spacing w:before="240" w:after="60" w:line="48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1E5610"/>
    <w:pPr>
      <w:keepNext/>
      <w:spacing w:before="240" w:after="60" w:line="48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2499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2499E"/>
    <w:pPr>
      <w:spacing w:after="0" w:line="240" w:lineRule="auto"/>
    </w:pPr>
    <w:rPr>
      <w:rFonts w:eastAsia="SimSun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249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249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499E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21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2156"/>
    <w:rPr>
      <w:b/>
      <w:bCs/>
      <w:kern w:val="0"/>
      <w:sz w:val="20"/>
      <w:szCs w:val="20"/>
      <w14:ligatures w14:val="none"/>
    </w:rPr>
  </w:style>
  <w:style w:type="paragraph" w:styleId="ListParagraph">
    <w:name w:val="List Paragraph"/>
    <w:basedOn w:val="Normal"/>
    <w:link w:val="ListParagraphChar"/>
    <w:uiPriority w:val="34"/>
    <w:qFormat/>
    <w:rsid w:val="00DE44A7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56D5B"/>
    <w:rPr>
      <w:kern w:val="0"/>
      <w14:ligatures w14:val="non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6D5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56D5B"/>
    <w:rPr>
      <w:kern w:val="0"/>
      <w:sz w:val="20"/>
      <w:szCs w:val="20"/>
      <w14:ligatures w14:val="none"/>
    </w:rPr>
  </w:style>
  <w:style w:type="character" w:styleId="EndnoteReference">
    <w:name w:val="endnote reference"/>
    <w:basedOn w:val="DefaultParagraphFont"/>
    <w:uiPriority w:val="99"/>
    <w:semiHidden/>
    <w:unhideWhenUsed/>
    <w:rsid w:val="00A56D5B"/>
    <w:rPr>
      <w:vertAlign w:val="superscript"/>
    </w:rPr>
  </w:style>
  <w:style w:type="character" w:customStyle="1" w:styleId="cf01">
    <w:name w:val="cf01"/>
    <w:basedOn w:val="DefaultParagraphFont"/>
    <w:rsid w:val="00A56D5B"/>
    <w:rPr>
      <w:rFonts w:ascii="Segoe UI" w:hAnsi="Segoe UI" w:cs="Segoe UI" w:hint="default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A56D5B"/>
    <w:pPr>
      <w:spacing w:after="0"/>
      <w:jc w:val="center"/>
    </w:pPr>
    <w:rPr>
      <w:rFonts w:ascii="Arial" w:hAnsi="Arial" w:cs="Arial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56D5B"/>
    <w:rPr>
      <w:rFonts w:ascii="Arial" w:hAnsi="Arial" w:cs="Arial"/>
      <w:noProof/>
      <w:kern w:val="0"/>
      <w:sz w:val="20"/>
      <w14:ligatures w14:val="none"/>
    </w:rPr>
  </w:style>
  <w:style w:type="paragraph" w:customStyle="1" w:styleId="EndNoteBibliography">
    <w:name w:val="EndNote Bibliography"/>
    <w:basedOn w:val="Normal"/>
    <w:link w:val="EndNoteBibliographyChar"/>
    <w:rsid w:val="00A56D5B"/>
    <w:pPr>
      <w:spacing w:line="480" w:lineRule="auto"/>
    </w:pPr>
    <w:rPr>
      <w:rFonts w:ascii="Arial" w:hAnsi="Arial" w:cs="Arial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A56D5B"/>
    <w:rPr>
      <w:rFonts w:ascii="Arial" w:hAnsi="Arial" w:cs="Arial"/>
      <w:noProof/>
      <w:kern w:val="0"/>
      <w:sz w:val="2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A56D5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25B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5B85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D25B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5B85"/>
    <w:rPr>
      <w:kern w:val="0"/>
      <w14:ligatures w14:val="none"/>
    </w:rPr>
  </w:style>
  <w:style w:type="paragraph" w:styleId="Revision">
    <w:name w:val="Revision"/>
    <w:hidden/>
    <w:uiPriority w:val="99"/>
    <w:semiHidden/>
    <w:rsid w:val="00E57825"/>
    <w:pPr>
      <w:spacing w:after="0" w:line="240" w:lineRule="auto"/>
    </w:pPr>
    <w:rPr>
      <w:kern w:val="0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E73084"/>
    <w:rPr>
      <w:color w:val="808080"/>
    </w:rPr>
  </w:style>
  <w:style w:type="character" w:styleId="LineNumber">
    <w:name w:val="line number"/>
    <w:basedOn w:val="DefaultParagraphFont"/>
    <w:uiPriority w:val="99"/>
    <w:semiHidden/>
    <w:unhideWhenUsed/>
    <w:rsid w:val="002527D0"/>
  </w:style>
  <w:style w:type="character" w:customStyle="1" w:styleId="Heading1Char">
    <w:name w:val="Heading 1 Char"/>
    <w:basedOn w:val="DefaultParagraphFont"/>
    <w:link w:val="Heading1"/>
    <w:rsid w:val="001664B0"/>
    <w:rPr>
      <w:rFonts w:ascii="Arial" w:eastAsia="Times New Roman" w:hAnsi="Arial" w:cs="Arial"/>
      <w:b/>
      <w:bCs/>
      <w:kern w:val="32"/>
      <w:sz w:val="32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rsid w:val="001E5610"/>
    <w:rPr>
      <w:rFonts w:ascii="Arial" w:eastAsia="Times New Roman" w:hAnsi="Arial" w:cs="Arial"/>
      <w:b/>
      <w:bCs/>
      <w:i/>
      <w:iCs/>
      <w:kern w:val="0"/>
      <w:sz w:val="28"/>
      <w:szCs w:val="28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D55E7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5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4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2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2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8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b6e8747-c27f-46b5-872c-398904ae99f4" xsi:nil="true"/>
    <lcf76f155ced4ddcb4097134ff3c332f xmlns="829601c2-e9e2-449c-999b-4ecf84010bf7">
      <Terms xmlns="http://schemas.microsoft.com/office/infopath/2007/PartnerControls"/>
    </lcf76f155ced4ddcb4097134ff3c332f>
    <SharedWithUsers xmlns="0b6e8747-c27f-46b5-872c-398904ae99f4">
      <UserInfo>
        <DisplayName>Lacy, Melinda</DisplayName>
        <AccountId>51</AccountId>
        <AccountType/>
      </UserInfo>
      <UserInfo>
        <DisplayName>Cochran, Lauren</DisplayName>
        <AccountId>44</AccountId>
        <AccountType/>
      </UserInfo>
      <UserInfo>
        <DisplayName>Witenko, Corey</DisplayName>
        <AccountId>39</AccountId>
        <AccountType/>
      </UserInfo>
      <UserInfo>
        <DisplayName>ITSupport</DisplayName>
        <AccountId>70</AccountId>
        <AccountType/>
      </UserInfo>
      <UserInfo>
        <DisplayName>Olmsted, Ann</DisplayName>
        <AccountId>55</AccountId>
        <AccountType/>
      </UserInfo>
      <UserInfo>
        <DisplayName>Moran, Ed</DisplayName>
        <AccountId>47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24BCA024794941B468E96C16536F91" ma:contentTypeVersion="12" ma:contentTypeDescription="Create a new document." ma:contentTypeScope="" ma:versionID="ddb46f21563ab274051a92ca3f98e735">
  <xsd:schema xmlns:xsd="http://www.w3.org/2001/XMLSchema" xmlns:xs="http://www.w3.org/2001/XMLSchema" xmlns:p="http://schemas.microsoft.com/office/2006/metadata/properties" xmlns:ns2="829601c2-e9e2-449c-999b-4ecf84010bf7" xmlns:ns3="0b6e8747-c27f-46b5-872c-398904ae99f4" targetNamespace="http://schemas.microsoft.com/office/2006/metadata/properties" ma:root="true" ma:fieldsID="982228caee0380ae5f85d2b925aa207a" ns2:_="" ns3:_="">
    <xsd:import namespace="829601c2-e9e2-449c-999b-4ecf84010bf7"/>
    <xsd:import namespace="0b6e8747-c27f-46b5-872c-398904ae99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9601c2-e9e2-449c-999b-4ecf84010b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b018dd2f-935e-4a14-9ceb-74f9912de9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e8747-c27f-46b5-872c-398904ae99f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35a2055-0ad2-440c-8779-77341409ecde}" ma:internalName="TaxCatchAll" ma:showField="CatchAllData" ma:web="0b6e8747-c27f-46b5-872c-398904ae99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97248A-DCB9-40FD-AD00-C28BC2BAE797}">
  <ds:schemaRefs>
    <ds:schemaRef ds:uri="http://schemas.microsoft.com/office/2006/metadata/properties"/>
    <ds:schemaRef ds:uri="http://schemas.microsoft.com/office/infopath/2007/PartnerControls"/>
    <ds:schemaRef ds:uri="0b6e8747-c27f-46b5-872c-398904ae99f4"/>
    <ds:schemaRef ds:uri="829601c2-e9e2-449c-999b-4ecf84010bf7"/>
  </ds:schemaRefs>
</ds:datastoreItem>
</file>

<file path=customXml/itemProps2.xml><?xml version="1.0" encoding="utf-8"?>
<ds:datastoreItem xmlns:ds="http://schemas.openxmlformats.org/officeDocument/2006/customXml" ds:itemID="{7ACCA63E-CD17-4300-B139-9F0AD39ABC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457126-4FD1-48DB-98C8-F0C6CAB49D8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EF01D55-37F8-48FF-A5A0-B6E7A250DA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9601c2-e9e2-449c-999b-4ecf84010bf7"/>
    <ds:schemaRef ds:uri="0b6e8747-c27f-46b5-872c-398904ae9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5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ess, Gregory</dc:creator>
  <cp:lastModifiedBy>Knouse, Melissa</cp:lastModifiedBy>
  <cp:revision>2</cp:revision>
  <cp:lastPrinted>2024-04-30T23:21:00Z</cp:lastPrinted>
  <dcterms:created xsi:type="dcterms:W3CDTF">2024-09-06T15:12:00Z</dcterms:created>
  <dcterms:modified xsi:type="dcterms:W3CDTF">2024-09-06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24BCA024794941B468E96C16536F91</vt:lpwstr>
  </property>
  <property fmtid="{D5CDD505-2E9C-101B-9397-08002B2CF9AE}" pid="3" name="MediaServiceImageTags">
    <vt:lpwstr/>
  </property>
  <property fmtid="{D5CDD505-2E9C-101B-9397-08002B2CF9AE}" pid="4" name="MSIP_Label_792c8cef-6f2b-4af1-b4ac-d815ff795cd6_Enabled">
    <vt:lpwstr>true</vt:lpwstr>
  </property>
  <property fmtid="{D5CDD505-2E9C-101B-9397-08002B2CF9AE}" pid="5" name="MSIP_Label_792c8cef-6f2b-4af1-b4ac-d815ff795cd6_SetDate">
    <vt:lpwstr>2024-05-09T20:28:44Z</vt:lpwstr>
  </property>
  <property fmtid="{D5CDD505-2E9C-101B-9397-08002B2CF9AE}" pid="6" name="MSIP_Label_792c8cef-6f2b-4af1-b4ac-d815ff795cd6_Method">
    <vt:lpwstr>Standard</vt:lpwstr>
  </property>
  <property fmtid="{D5CDD505-2E9C-101B-9397-08002B2CF9AE}" pid="7" name="MSIP_Label_792c8cef-6f2b-4af1-b4ac-d815ff795cd6_Name">
    <vt:lpwstr>VUMC General</vt:lpwstr>
  </property>
  <property fmtid="{D5CDD505-2E9C-101B-9397-08002B2CF9AE}" pid="8" name="MSIP_Label_792c8cef-6f2b-4af1-b4ac-d815ff795cd6_SiteId">
    <vt:lpwstr>ef575030-1424-4ed8-b83c-12c533d879ab</vt:lpwstr>
  </property>
  <property fmtid="{D5CDD505-2E9C-101B-9397-08002B2CF9AE}" pid="9" name="MSIP_Label_792c8cef-6f2b-4af1-b4ac-d815ff795cd6_ActionId">
    <vt:lpwstr>43d53769-d228-4d37-94c0-2eb4ee60cba7</vt:lpwstr>
  </property>
  <property fmtid="{D5CDD505-2E9C-101B-9397-08002B2CF9AE}" pid="10" name="MSIP_Label_792c8cef-6f2b-4af1-b4ac-d815ff795cd6_ContentBits">
    <vt:lpwstr>0</vt:lpwstr>
  </property>
  <property fmtid="{D5CDD505-2E9C-101B-9397-08002B2CF9AE}" pid="11" name="Restricted">
    <vt:lpwstr>1</vt:lpwstr>
  </property>
</Properties>
</file>